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9A3" w:rsidRDefault="005629A3" w:rsidP="005629A3">
      <w:pPr>
        <w:widowControl/>
        <w:jc w:val="center"/>
        <w:rPr>
          <w:rFonts w:ascii="Bookman Old Style" w:eastAsia="Times New Roman" w:hAnsi="Bookman Old Style"/>
          <w:b/>
          <w:sz w:val="24"/>
          <w:szCs w:val="24"/>
          <w:lang w:val="sv-SE"/>
        </w:rPr>
      </w:pPr>
      <w:r>
        <w:rPr>
          <w:rFonts w:ascii="Bookman Old Style" w:eastAsia="Times New Roman" w:hAnsi="Bookman Old Style"/>
          <w:b/>
          <w:sz w:val="24"/>
          <w:szCs w:val="24"/>
          <w:lang w:val="sv-SE"/>
        </w:rPr>
        <w:t>SURAT PERNYATAAN</w:t>
      </w:r>
    </w:p>
    <w:p w:rsidR="00C15B2B" w:rsidRDefault="005629A3" w:rsidP="005629A3">
      <w:pPr>
        <w:widowControl/>
        <w:jc w:val="center"/>
        <w:rPr>
          <w:rFonts w:ascii="Bookman Old Style" w:eastAsia="Times New Roman" w:hAnsi="Bookman Old Style"/>
          <w:b/>
          <w:sz w:val="24"/>
          <w:szCs w:val="24"/>
          <w:lang w:val="sv-SE"/>
        </w:rPr>
      </w:pPr>
      <w:r w:rsidRPr="00C15B2B">
        <w:rPr>
          <w:rFonts w:ascii="Bookman Old Style" w:eastAsia="Times New Roman" w:hAnsi="Bookman Old Style"/>
          <w:b/>
          <w:sz w:val="24"/>
          <w:szCs w:val="24"/>
          <w:lang w:val="sv-SE"/>
        </w:rPr>
        <w:t xml:space="preserve">ORANG TUA/WALI </w:t>
      </w:r>
      <w:r w:rsidR="00C15B2B">
        <w:rPr>
          <w:rFonts w:ascii="Bookman Old Style" w:eastAsia="Times New Roman" w:hAnsi="Bookman Old Style"/>
          <w:b/>
          <w:sz w:val="24"/>
          <w:szCs w:val="24"/>
          <w:lang w:val="sv-SE"/>
        </w:rPr>
        <w:t xml:space="preserve">MAHASISWA PEMOHON </w:t>
      </w:r>
    </w:p>
    <w:p w:rsidR="005629A3" w:rsidRPr="00C15B2B" w:rsidRDefault="00C15B2B" w:rsidP="005629A3">
      <w:pPr>
        <w:widowControl/>
        <w:jc w:val="center"/>
        <w:rPr>
          <w:rFonts w:ascii="Bookman Old Style" w:eastAsia="Times New Roman" w:hAnsi="Bookman Old Style"/>
          <w:sz w:val="24"/>
          <w:szCs w:val="24"/>
          <w:lang w:val="sv-SE"/>
        </w:rPr>
      </w:pPr>
      <w:r w:rsidRPr="00C15B2B">
        <w:rPr>
          <w:rFonts w:ascii="Bookman Old Style" w:eastAsia="Times New Roman" w:hAnsi="Bookman Old Style"/>
          <w:b/>
          <w:sz w:val="24"/>
          <w:szCs w:val="24"/>
          <w:lang w:val="sv-SE"/>
        </w:rPr>
        <w:t xml:space="preserve">PENGUSULAN BANTUAN UKT SEMESTER GENAP 2023/2024 </w:t>
      </w:r>
      <w:r>
        <w:rPr>
          <w:rFonts w:ascii="Bookman Old Style" w:eastAsia="Times New Roman" w:hAnsi="Bookman Old Style"/>
          <w:b/>
          <w:sz w:val="24"/>
          <w:szCs w:val="24"/>
          <w:lang w:val="sv-SE"/>
        </w:rPr>
        <w:t xml:space="preserve"> </w:t>
      </w: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Yang bertanda tangan dibawah ini :</w:t>
      </w: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C15B2B">
      <w:pPr>
        <w:widowControl/>
        <w:tabs>
          <w:tab w:val="left" w:pos="2410"/>
        </w:tabs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Nama</w:t>
      </w:r>
      <w:r>
        <w:rPr>
          <w:rFonts w:ascii="Bookman Old Style" w:eastAsia="Times New Roman" w:hAnsi="Bookman Old Style"/>
          <w:sz w:val="24"/>
          <w:szCs w:val="24"/>
          <w:lang w:val="sv-SE"/>
        </w:rPr>
        <w:tab/>
        <w:t xml:space="preserve">: </w:t>
      </w:r>
    </w:p>
    <w:p w:rsidR="005629A3" w:rsidRDefault="005629A3" w:rsidP="00C15B2B">
      <w:pPr>
        <w:widowControl/>
        <w:tabs>
          <w:tab w:val="left" w:pos="2410"/>
        </w:tabs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 xml:space="preserve">Pekerjaan </w:t>
      </w:r>
      <w:r>
        <w:rPr>
          <w:rFonts w:ascii="Bookman Old Style" w:eastAsia="Times New Roman" w:hAnsi="Bookman Old Style"/>
          <w:sz w:val="24"/>
          <w:szCs w:val="24"/>
          <w:lang w:val="sv-SE"/>
        </w:rPr>
        <w:tab/>
        <w:t>:</w:t>
      </w:r>
    </w:p>
    <w:p w:rsidR="005629A3" w:rsidRDefault="005629A3" w:rsidP="00C15B2B">
      <w:pPr>
        <w:widowControl/>
        <w:tabs>
          <w:tab w:val="left" w:pos="2410"/>
        </w:tabs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Alamat</w:t>
      </w:r>
      <w:r>
        <w:rPr>
          <w:rFonts w:ascii="Bookman Old Style" w:eastAsia="Times New Roman" w:hAnsi="Bookman Old Style"/>
          <w:sz w:val="24"/>
          <w:szCs w:val="24"/>
          <w:lang w:val="sv-SE"/>
        </w:rPr>
        <w:tab/>
        <w:t>:</w:t>
      </w:r>
    </w:p>
    <w:p w:rsidR="00FA0829" w:rsidRDefault="00FA0829" w:rsidP="00C15B2B">
      <w:pPr>
        <w:widowControl/>
        <w:tabs>
          <w:tab w:val="left" w:pos="2410"/>
        </w:tabs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78255F" w:rsidRDefault="0078255F" w:rsidP="0078255F">
      <w:pPr>
        <w:widowControl/>
        <w:tabs>
          <w:tab w:val="left" w:pos="2410"/>
        </w:tabs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Nomor HP</w:t>
      </w:r>
      <w:r>
        <w:rPr>
          <w:rFonts w:ascii="Bookman Old Style" w:eastAsia="Times New Roman" w:hAnsi="Bookman Old Style"/>
          <w:sz w:val="24"/>
          <w:szCs w:val="24"/>
          <w:lang w:val="sv-SE"/>
        </w:rPr>
        <w:tab/>
        <w:t>:</w:t>
      </w:r>
    </w:p>
    <w:p w:rsidR="00FA0829" w:rsidRDefault="0078255F" w:rsidP="00C15B2B">
      <w:pPr>
        <w:widowControl/>
        <w:tabs>
          <w:tab w:val="left" w:pos="2410"/>
        </w:tabs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 xml:space="preserve">Jumlah </w:t>
      </w:r>
      <w:r w:rsidR="00FA0829">
        <w:rPr>
          <w:rFonts w:ascii="Bookman Old Style" w:eastAsia="Times New Roman" w:hAnsi="Bookman Old Style"/>
          <w:sz w:val="24"/>
          <w:szCs w:val="24"/>
          <w:lang w:val="sv-SE"/>
        </w:rPr>
        <w:t>Penghasilan</w:t>
      </w:r>
      <w:r>
        <w:rPr>
          <w:rFonts w:ascii="Bookman Old Style" w:eastAsia="Times New Roman" w:hAnsi="Bookman Old Style"/>
          <w:sz w:val="24"/>
          <w:szCs w:val="24"/>
          <w:lang w:val="sv-SE"/>
        </w:rPr>
        <w:t xml:space="preserve"> per bulan</w:t>
      </w:r>
      <w:r>
        <w:rPr>
          <w:rFonts w:ascii="Bookman Old Style" w:eastAsia="Times New Roman" w:hAnsi="Bookman Old Style"/>
          <w:sz w:val="24"/>
          <w:szCs w:val="24"/>
          <w:lang w:val="sv-SE"/>
        </w:rPr>
        <w:tab/>
        <w:t>:</w:t>
      </w: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 xml:space="preserve">Adalah orang tua/wali </w:t>
      </w:r>
      <w:r w:rsidR="00C15B2B">
        <w:rPr>
          <w:rFonts w:ascii="Bookman Old Style" w:eastAsia="Times New Roman" w:hAnsi="Bookman Old Style"/>
          <w:sz w:val="24"/>
          <w:szCs w:val="24"/>
          <w:lang w:val="sv-SE"/>
        </w:rPr>
        <w:t>mahasiswa Fakultas Syariah</w:t>
      </w:r>
      <w:r>
        <w:rPr>
          <w:rFonts w:ascii="Bookman Old Style" w:eastAsia="Times New Roman" w:hAnsi="Bookman Old Style"/>
          <w:sz w:val="24"/>
          <w:szCs w:val="24"/>
          <w:lang w:val="sv-SE"/>
        </w:rPr>
        <w:t>, a.n. :</w:t>
      </w: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C15B2B">
      <w:pPr>
        <w:widowControl/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Nama</w:t>
      </w:r>
      <w:r>
        <w:rPr>
          <w:rFonts w:ascii="Bookman Old Style" w:eastAsia="Times New Roman" w:hAnsi="Bookman Old Style"/>
          <w:sz w:val="24"/>
          <w:szCs w:val="24"/>
          <w:lang w:val="sv-SE"/>
        </w:rPr>
        <w:tab/>
        <w:t xml:space="preserve">: </w:t>
      </w:r>
    </w:p>
    <w:p w:rsidR="005629A3" w:rsidRDefault="00C15B2B" w:rsidP="00C15B2B">
      <w:pPr>
        <w:widowControl/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NIM</w:t>
      </w:r>
      <w:r w:rsidR="005629A3">
        <w:rPr>
          <w:rFonts w:ascii="Bookman Old Style" w:eastAsia="Times New Roman" w:hAnsi="Bookman Old Style"/>
          <w:sz w:val="24"/>
          <w:szCs w:val="24"/>
          <w:lang w:val="sv-SE"/>
        </w:rPr>
        <w:tab/>
        <w:t>:</w:t>
      </w:r>
    </w:p>
    <w:p w:rsidR="005629A3" w:rsidRDefault="00C15B2B" w:rsidP="00C15B2B">
      <w:pPr>
        <w:widowControl/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Prodi</w:t>
      </w:r>
      <w:r w:rsidR="005629A3">
        <w:rPr>
          <w:rFonts w:ascii="Bookman Old Style" w:eastAsia="Times New Roman" w:hAnsi="Bookman Old Style"/>
          <w:sz w:val="24"/>
          <w:szCs w:val="24"/>
          <w:lang w:val="sv-SE"/>
        </w:rPr>
        <w:tab/>
        <w:t>:</w:t>
      </w:r>
    </w:p>
    <w:p w:rsidR="005629A3" w:rsidRDefault="005629A3" w:rsidP="00C15B2B">
      <w:pPr>
        <w:widowControl/>
        <w:ind w:left="2410"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Nomor HP</w:t>
      </w:r>
      <w:r>
        <w:rPr>
          <w:rFonts w:ascii="Bookman Old Style" w:eastAsia="Times New Roman" w:hAnsi="Bookman Old Style"/>
          <w:sz w:val="24"/>
          <w:szCs w:val="24"/>
          <w:lang w:val="sv-SE"/>
        </w:rPr>
        <w:tab/>
        <w:t>:</w:t>
      </w:r>
    </w:p>
    <w:p w:rsidR="005629A3" w:rsidRDefault="005629A3" w:rsidP="00C15B2B">
      <w:pPr>
        <w:widowControl/>
        <w:ind w:hanging="1843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C15B2B" w:rsidRDefault="005629A3" w:rsidP="005629A3">
      <w:pPr>
        <w:widowControl/>
        <w:jc w:val="both"/>
        <w:rPr>
          <w:rFonts w:ascii="Bookman Old Style" w:eastAsia="Times New Roman" w:hAnsi="Bookman Old Style" w:cs="Times New Roman"/>
          <w:sz w:val="24"/>
          <w:szCs w:val="24"/>
          <w:lang w:val="en-GB"/>
        </w:rPr>
      </w:pPr>
      <w:r>
        <w:rPr>
          <w:rFonts w:ascii="Bookman Old Style" w:eastAsia="Times New Roman" w:hAnsi="Bookman Old Style" w:cs="Times New Roman"/>
          <w:sz w:val="24"/>
          <w:szCs w:val="24"/>
          <w:lang w:val="en-GB"/>
        </w:rPr>
        <w:t xml:space="preserve">Dengan ini menyatakan </w:t>
      </w:r>
      <w:r w:rsidR="0085052C">
        <w:rPr>
          <w:rFonts w:ascii="Bookman Old Style" w:eastAsia="Times New Roman" w:hAnsi="Bookman Old Style" w:cs="Times New Roman"/>
          <w:sz w:val="24"/>
          <w:szCs w:val="24"/>
          <w:lang w:val="en-GB"/>
        </w:rPr>
        <w:t xml:space="preserve">tidak mampu membayar UKT </w:t>
      </w:r>
      <w:r w:rsidR="000E2959">
        <w:rPr>
          <w:rFonts w:ascii="Bookman Old Style" w:eastAsia="Times New Roman" w:hAnsi="Bookman Old Style" w:cs="Times New Roman"/>
          <w:sz w:val="24"/>
          <w:szCs w:val="24"/>
          <w:lang w:val="en-GB"/>
        </w:rPr>
        <w:t xml:space="preserve">dari nilai </w:t>
      </w:r>
      <w:r w:rsidR="0085052C">
        <w:rPr>
          <w:rFonts w:ascii="Bookman Old Style" w:eastAsia="Times New Roman" w:hAnsi="Bookman Old Style" w:cs="Times New Roman"/>
          <w:sz w:val="24"/>
          <w:szCs w:val="24"/>
          <w:lang w:val="en-GB"/>
        </w:rPr>
        <w:t xml:space="preserve">yang seharusnya </w:t>
      </w:r>
      <w:proofErr w:type="gramStart"/>
      <w:r w:rsidR="0085052C">
        <w:rPr>
          <w:rFonts w:ascii="Bookman Old Style" w:eastAsia="Times New Roman" w:hAnsi="Bookman Old Style" w:cs="Times New Roman"/>
          <w:sz w:val="24"/>
          <w:szCs w:val="24"/>
          <w:lang w:val="en-GB"/>
        </w:rPr>
        <w:t>dikarenakan</w:t>
      </w:r>
      <w:r w:rsidR="00230F05">
        <w:rPr>
          <w:rFonts w:ascii="Bookman Old Style" w:eastAsia="Times New Roman" w:hAnsi="Bookman Old Style" w:cs="Times New Roman"/>
          <w:sz w:val="24"/>
          <w:szCs w:val="24"/>
          <w:lang w:val="en-GB"/>
        </w:rPr>
        <w:t xml:space="preserve"> .</w:t>
      </w:r>
      <w:proofErr w:type="gramEnd"/>
      <w:r w:rsidR="0085052C">
        <w:rPr>
          <w:rFonts w:ascii="Bookman Old Style" w:eastAsia="Times New Roman" w:hAnsi="Bookman Old Style" w:cs="Times New Roman"/>
          <w:sz w:val="24"/>
          <w:szCs w:val="24"/>
          <w:lang w:val="en-GB"/>
        </w:rPr>
        <w:t>… (tuliskan alasannya)</w:t>
      </w:r>
      <w:r w:rsidR="00F44370">
        <w:rPr>
          <w:rFonts w:ascii="Bookman Old Style" w:eastAsia="Times New Roman" w:hAnsi="Bookman Old Style" w:cs="Times New Roman"/>
          <w:sz w:val="24"/>
          <w:szCs w:val="24"/>
          <w:lang w:val="en-GB"/>
        </w:rPr>
        <w:t>.</w:t>
      </w:r>
    </w:p>
    <w:p w:rsidR="00C15B2B" w:rsidRDefault="00C15B2B" w:rsidP="005629A3">
      <w:pPr>
        <w:widowControl/>
        <w:jc w:val="both"/>
        <w:rPr>
          <w:rFonts w:ascii="Bookman Old Style" w:eastAsia="Times New Roman" w:hAnsi="Bookman Old Style" w:cs="Times New Roman"/>
          <w:sz w:val="24"/>
          <w:szCs w:val="24"/>
          <w:lang w:val="en-GB"/>
        </w:rPr>
      </w:pPr>
    </w:p>
    <w:p w:rsidR="005629A3" w:rsidRDefault="00C15B2B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 w:cs="Times New Roman"/>
          <w:sz w:val="24"/>
          <w:szCs w:val="24"/>
          <w:lang w:val="en-GB"/>
        </w:rPr>
        <w:t>S</w:t>
      </w:r>
      <w:r w:rsidR="005629A3">
        <w:rPr>
          <w:rFonts w:ascii="Bookman Old Style" w:eastAsia="Times New Roman" w:hAnsi="Bookman Old Style" w:cs="Times New Roman"/>
          <w:sz w:val="24"/>
          <w:szCs w:val="24"/>
          <w:lang w:val="en-GB"/>
        </w:rPr>
        <w:t xml:space="preserve">aya bersedia </w:t>
      </w:r>
      <w:r>
        <w:rPr>
          <w:rFonts w:ascii="Bookman Old Style" w:eastAsia="Times New Roman" w:hAnsi="Bookman Old Style" w:cs="Times New Roman"/>
          <w:sz w:val="24"/>
          <w:szCs w:val="24"/>
          <w:lang w:val="en-GB"/>
        </w:rPr>
        <w:t xml:space="preserve">mengembalikan bantuan </w:t>
      </w:r>
      <w:r w:rsidR="005629A3">
        <w:rPr>
          <w:rFonts w:ascii="Bookman Old Style" w:eastAsia="Times New Roman" w:hAnsi="Bookman Old Style" w:cs="Times New Roman"/>
          <w:sz w:val="24"/>
          <w:szCs w:val="24"/>
          <w:lang w:val="en-GB"/>
        </w:rPr>
        <w:t>apabila saya terbukti memalsukan dokumen persyaratan.</w:t>
      </w: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 xml:space="preserve">Demikian Surat Pernyataan ini saya buat dengan sesungguhnya, sebagai persyaratan </w:t>
      </w:r>
      <w:r w:rsidR="00C15B2B">
        <w:rPr>
          <w:rFonts w:ascii="Bookman Old Style" w:eastAsia="Times New Roman" w:hAnsi="Bookman Old Style"/>
          <w:sz w:val="24"/>
          <w:szCs w:val="24"/>
          <w:lang w:val="sv-SE"/>
        </w:rPr>
        <w:t xml:space="preserve">Pengusulan Bantuan UKT Semester Genap 2023/2024 Mahasiswa Fakultas Syariah </w:t>
      </w:r>
      <w:r>
        <w:rPr>
          <w:rFonts w:ascii="Bookman Old Style" w:eastAsia="Times New Roman" w:hAnsi="Bookman Old Style"/>
          <w:sz w:val="24"/>
          <w:szCs w:val="24"/>
          <w:lang w:val="sv-SE"/>
        </w:rPr>
        <w:t>.</w:t>
      </w:r>
    </w:p>
    <w:p w:rsidR="005629A3" w:rsidRDefault="005629A3" w:rsidP="005629A3">
      <w:pPr>
        <w:widowControl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bookmarkStart w:id="0" w:name="_GoBack"/>
      <w:bookmarkEnd w:id="0"/>
    </w:p>
    <w:p w:rsidR="005629A3" w:rsidRDefault="005629A3" w:rsidP="005629A3">
      <w:pPr>
        <w:widowControl/>
        <w:ind w:left="4860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 xml:space="preserve">................................., </w:t>
      </w:r>
      <w:r w:rsidR="00C15B2B">
        <w:rPr>
          <w:rFonts w:ascii="Bookman Old Style" w:eastAsia="Times New Roman" w:hAnsi="Bookman Old Style"/>
          <w:sz w:val="24"/>
          <w:szCs w:val="24"/>
          <w:lang w:val="sv-SE"/>
        </w:rPr>
        <w:t>.... Januari 2024</w:t>
      </w:r>
    </w:p>
    <w:p w:rsidR="005629A3" w:rsidRDefault="005629A3" w:rsidP="005629A3">
      <w:pPr>
        <w:widowControl/>
        <w:ind w:left="4860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 xml:space="preserve">Orang Tua / Wali </w:t>
      </w:r>
      <w:r w:rsidR="00C15B2B">
        <w:rPr>
          <w:rFonts w:ascii="Bookman Old Style" w:eastAsia="Times New Roman" w:hAnsi="Bookman Old Style"/>
          <w:sz w:val="24"/>
          <w:szCs w:val="24"/>
          <w:lang w:val="sv-SE"/>
        </w:rPr>
        <w:t>Mahasiswa</w:t>
      </w:r>
    </w:p>
    <w:p w:rsidR="005629A3" w:rsidRDefault="005629A3" w:rsidP="005629A3">
      <w:pPr>
        <w:widowControl/>
        <w:ind w:left="4860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5629A3">
      <w:pPr>
        <w:widowControl/>
        <w:ind w:left="4860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TTD</w:t>
      </w:r>
    </w:p>
    <w:p w:rsidR="005629A3" w:rsidRDefault="005629A3" w:rsidP="005629A3">
      <w:pPr>
        <w:widowControl/>
        <w:ind w:left="4860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5629A3">
      <w:pPr>
        <w:widowControl/>
        <w:ind w:left="4860"/>
        <w:jc w:val="both"/>
        <w:rPr>
          <w:rFonts w:ascii="Bookman Old Style" w:eastAsia="Times New Roman" w:hAnsi="Bookman Old Style"/>
          <w:sz w:val="24"/>
          <w:szCs w:val="24"/>
          <w:lang w:val="sv-SE"/>
        </w:rPr>
      </w:pPr>
    </w:p>
    <w:p w:rsidR="005629A3" w:rsidRDefault="005629A3" w:rsidP="005629A3">
      <w:pPr>
        <w:widowControl/>
        <w:ind w:left="486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Bookman Old Style" w:eastAsia="Times New Roman" w:hAnsi="Bookman Old Style"/>
          <w:sz w:val="24"/>
          <w:szCs w:val="24"/>
          <w:lang w:val="sv-SE"/>
        </w:rPr>
        <w:t>........................................................</w:t>
      </w:r>
    </w:p>
    <w:p w:rsidR="004B23B0" w:rsidRPr="005629A3" w:rsidRDefault="004B23B0" w:rsidP="005629A3"/>
    <w:sectPr w:rsidR="004B23B0" w:rsidRPr="005629A3" w:rsidSect="00211787">
      <w:headerReference w:type="default" r:id="rId8"/>
      <w:footerReference w:type="default" r:id="rId9"/>
      <w:pgSz w:w="12240" w:h="15840" w:code="1"/>
      <w:pgMar w:top="567" w:right="851" w:bottom="964" w:left="1701" w:header="0" w:footer="8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6FFF" w:rsidRDefault="00F26FFF" w:rsidP="00395024">
      <w:r>
        <w:separator/>
      </w:r>
    </w:p>
  </w:endnote>
  <w:endnote w:type="continuationSeparator" w:id="0">
    <w:p w:rsidR="00F26FFF" w:rsidRDefault="00F26FFF" w:rsidP="00395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10F4" w:rsidRPr="005629A3" w:rsidRDefault="006510F4" w:rsidP="005629A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6FFF" w:rsidRDefault="00F26FFF" w:rsidP="00395024">
      <w:r>
        <w:separator/>
      </w:r>
    </w:p>
  </w:footnote>
  <w:footnote w:type="continuationSeparator" w:id="0">
    <w:p w:rsidR="00F26FFF" w:rsidRDefault="00F26FFF" w:rsidP="003950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10F4" w:rsidRDefault="006510F4">
    <w:pPr>
      <w:pStyle w:val="Header"/>
    </w:pPr>
  </w:p>
  <w:p w:rsidR="006510F4" w:rsidRDefault="006510F4">
    <w:pPr>
      <w:pStyle w:val="Header"/>
    </w:pPr>
  </w:p>
  <w:p w:rsidR="006510F4" w:rsidRDefault="006510F4">
    <w:pPr>
      <w:pStyle w:val="Header"/>
    </w:pPr>
  </w:p>
  <w:p w:rsidR="006510F4" w:rsidRDefault="006510F4">
    <w:pPr>
      <w:pStyle w:val="Header"/>
    </w:pPr>
  </w:p>
  <w:p w:rsidR="006510F4" w:rsidRDefault="006510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B22FD"/>
    <w:multiLevelType w:val="hybridMultilevel"/>
    <w:tmpl w:val="D760206E"/>
    <w:lvl w:ilvl="0" w:tplc="B2C23704">
      <w:start w:val="7"/>
      <w:numFmt w:val="lowerLetter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92EBA"/>
    <w:multiLevelType w:val="hybridMultilevel"/>
    <w:tmpl w:val="1980B724"/>
    <w:lvl w:ilvl="0" w:tplc="D172A18E">
      <w:start w:val="3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F066022A">
      <w:start w:val="4"/>
      <w:numFmt w:val="lowerLetter"/>
      <w:lvlText w:val="%2."/>
      <w:lvlJc w:val="left"/>
      <w:pPr>
        <w:ind w:left="2430" w:hanging="360"/>
      </w:pPr>
      <w:rPr>
        <w:rFonts w:hint="default"/>
      </w:rPr>
    </w:lvl>
    <w:lvl w:ilvl="2" w:tplc="11EE590E">
      <w:start w:val="4"/>
      <w:numFmt w:val="lowerRoman"/>
      <w:lvlText w:val="%3."/>
      <w:lvlJc w:val="left"/>
      <w:pPr>
        <w:ind w:left="3600" w:hanging="720"/>
      </w:pPr>
      <w:rPr>
        <w:rFonts w:hint="default"/>
      </w:rPr>
    </w:lvl>
    <w:lvl w:ilvl="3" w:tplc="94F6052C">
      <w:start w:val="1"/>
      <w:numFmt w:val="bullet"/>
      <w:lvlText w:val="-"/>
      <w:lvlJc w:val="left"/>
      <w:pPr>
        <w:ind w:left="3780" w:hanging="360"/>
      </w:pPr>
      <w:rPr>
        <w:rFonts w:ascii="Times New Roman" w:eastAsia="Tahoma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02C74973"/>
    <w:multiLevelType w:val="hybridMultilevel"/>
    <w:tmpl w:val="E598913A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210019">
      <w:start w:val="1"/>
      <w:numFmt w:val="lowerLetter"/>
      <w:lvlText w:val="%2."/>
      <w:lvlJc w:val="left"/>
      <w:pPr>
        <w:ind w:left="1647" w:hanging="360"/>
      </w:pPr>
    </w:lvl>
    <w:lvl w:ilvl="2" w:tplc="0421001B">
      <w:start w:val="1"/>
      <w:numFmt w:val="lowerRoman"/>
      <w:lvlText w:val="%3."/>
      <w:lvlJc w:val="right"/>
      <w:pPr>
        <w:ind w:left="2367" w:hanging="180"/>
      </w:pPr>
    </w:lvl>
    <w:lvl w:ilvl="3" w:tplc="0421000F">
      <w:start w:val="1"/>
      <w:numFmt w:val="decimal"/>
      <w:lvlText w:val="%4."/>
      <w:lvlJc w:val="left"/>
      <w:pPr>
        <w:ind w:left="3087" w:hanging="360"/>
      </w:pPr>
    </w:lvl>
    <w:lvl w:ilvl="4" w:tplc="04210017">
      <w:start w:val="1"/>
      <w:numFmt w:val="lowerLetter"/>
      <w:lvlText w:val="%5)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2D41ED9"/>
    <w:multiLevelType w:val="hybridMultilevel"/>
    <w:tmpl w:val="AD5C24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127CE7"/>
    <w:multiLevelType w:val="hybridMultilevel"/>
    <w:tmpl w:val="47341BC6"/>
    <w:lvl w:ilvl="0" w:tplc="46EADC5C">
      <w:start w:val="1"/>
      <w:numFmt w:val="upperLetter"/>
      <w:lvlText w:val="%1."/>
      <w:lvlJc w:val="left"/>
      <w:pPr>
        <w:ind w:left="1211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931" w:hanging="360"/>
      </w:pPr>
    </w:lvl>
    <w:lvl w:ilvl="2" w:tplc="642EAAB4">
      <w:start w:val="1"/>
      <w:numFmt w:val="bullet"/>
      <w:lvlText w:val="-"/>
      <w:lvlJc w:val="left"/>
      <w:pPr>
        <w:ind w:left="2651" w:hanging="180"/>
      </w:pPr>
      <w:rPr>
        <w:rFonts w:ascii="Times New Roman" w:eastAsia="Tahoma" w:hAnsi="Times New Roman" w:cs="Times New Roman" w:hint="default"/>
      </w:rPr>
    </w:lvl>
    <w:lvl w:ilvl="3" w:tplc="0421000F">
      <w:start w:val="1"/>
      <w:numFmt w:val="decimal"/>
      <w:lvlText w:val="%4."/>
      <w:lvlJc w:val="left"/>
      <w:pPr>
        <w:ind w:left="3371" w:hanging="360"/>
      </w:pPr>
    </w:lvl>
    <w:lvl w:ilvl="4" w:tplc="04210019">
      <w:start w:val="1"/>
      <w:numFmt w:val="lowerLetter"/>
      <w:lvlText w:val="%5."/>
      <w:lvlJc w:val="left"/>
      <w:pPr>
        <w:ind w:left="4091" w:hanging="360"/>
      </w:pPr>
    </w:lvl>
    <w:lvl w:ilvl="5" w:tplc="0421001B">
      <w:start w:val="1"/>
      <w:numFmt w:val="lowerRoman"/>
      <w:lvlText w:val="%6."/>
      <w:lvlJc w:val="right"/>
      <w:pPr>
        <w:ind w:left="4859" w:hanging="180"/>
      </w:pPr>
    </w:lvl>
    <w:lvl w:ilvl="6" w:tplc="0421000F">
      <w:start w:val="1"/>
      <w:numFmt w:val="decimal"/>
      <w:lvlText w:val="%7."/>
      <w:lvlJc w:val="left"/>
      <w:pPr>
        <w:ind w:left="5531" w:hanging="360"/>
      </w:pPr>
    </w:lvl>
    <w:lvl w:ilvl="7" w:tplc="04210019">
      <w:start w:val="1"/>
      <w:numFmt w:val="lowerLetter"/>
      <w:lvlText w:val="%8."/>
      <w:lvlJc w:val="left"/>
      <w:pPr>
        <w:ind w:left="6251" w:hanging="360"/>
      </w:pPr>
    </w:lvl>
    <w:lvl w:ilvl="8" w:tplc="399EDE28">
      <w:start w:val="2"/>
      <w:numFmt w:val="decimal"/>
      <w:lvlText w:val="%9)"/>
      <w:lvlJc w:val="left"/>
      <w:pPr>
        <w:ind w:left="7151" w:hanging="360"/>
      </w:pPr>
      <w:rPr>
        <w:rFonts w:hint="default"/>
      </w:rPr>
    </w:lvl>
  </w:abstractNum>
  <w:abstractNum w:abstractNumId="5" w15:restartNumberingAfterBreak="0">
    <w:nsid w:val="06077595"/>
    <w:multiLevelType w:val="multilevel"/>
    <w:tmpl w:val="A832F58E"/>
    <w:lvl w:ilvl="0">
      <w:start w:val="6"/>
      <w:numFmt w:val="upperRoman"/>
      <w:lvlText w:val="%1."/>
      <w:lvlJc w:val="left"/>
      <w:pPr>
        <w:ind w:left="349" w:firstLine="360"/>
      </w:pPr>
      <w:rPr>
        <w:rFonts w:hint="default"/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905" w:firstLine="1080"/>
      </w:pPr>
      <w:rPr>
        <w:rFonts w:hint="default"/>
        <w:b w:val="0"/>
        <w:vertAlign w:val="baseline"/>
      </w:rPr>
    </w:lvl>
    <w:lvl w:ilvl="2">
      <w:start w:val="1"/>
      <w:numFmt w:val="lowerLetter"/>
      <w:lvlText w:val="%3)"/>
      <w:lvlJc w:val="left"/>
      <w:pPr>
        <w:ind w:left="-1350" w:firstLine="1800"/>
      </w:pPr>
      <w:rPr>
        <w:rFonts w:hint="default"/>
        <w:b w:val="0"/>
        <w:color w:val="000000"/>
        <w:vertAlign w:val="baseline"/>
      </w:rPr>
    </w:lvl>
    <w:lvl w:ilvl="3">
      <w:start w:val="20"/>
      <w:numFmt w:val="lowerLetter"/>
      <w:lvlText w:val="%4)"/>
      <w:lvlJc w:val="left"/>
      <w:pPr>
        <w:ind w:left="1440" w:firstLine="2520"/>
      </w:pPr>
      <w:rPr>
        <w:rFonts w:hint="default"/>
        <w:color w:val="auto"/>
        <w:vertAlign w:val="baseline"/>
      </w:rPr>
    </w:lvl>
    <w:lvl w:ilvl="4">
      <w:start w:val="1"/>
      <w:numFmt w:val="lowerLetter"/>
      <w:lvlText w:val="%5)"/>
      <w:lvlJc w:val="left"/>
      <w:pPr>
        <w:ind w:left="1800" w:firstLine="3240"/>
      </w:pPr>
      <w:rPr>
        <w:rFonts w:hint="default"/>
        <w:vertAlign w:val="baseline"/>
      </w:rPr>
    </w:lvl>
    <w:lvl w:ilvl="5">
      <w:start w:val="1"/>
      <w:numFmt w:val="bullet"/>
      <w:lvlText w:val="■"/>
      <w:lvlJc w:val="left"/>
      <w:pPr>
        <w:ind w:left="2160" w:firstLine="3960"/>
      </w:pPr>
      <w:rPr>
        <w:rFonts w:hint="default"/>
        <w:vertAlign w:val="baseline"/>
      </w:rPr>
    </w:lvl>
    <w:lvl w:ilvl="6">
      <w:start w:val="1"/>
      <w:numFmt w:val="bullet"/>
      <w:lvlText w:val="●"/>
      <w:lvlJc w:val="left"/>
      <w:pPr>
        <w:ind w:left="2520" w:firstLine="4680"/>
      </w:pPr>
      <w:rPr>
        <w:rFonts w:ascii="Arial" w:eastAsia="Arial" w:hAnsi="Arial" w:cs="Arial" w:hint="default"/>
        <w:vertAlign w:val="baseline"/>
      </w:rPr>
    </w:lvl>
    <w:lvl w:ilvl="7">
      <w:start w:val="1"/>
      <w:numFmt w:val="bullet"/>
      <w:lvlText w:val="○"/>
      <w:lvlJc w:val="left"/>
      <w:pPr>
        <w:ind w:left="2880" w:firstLine="5400"/>
      </w:pPr>
      <w:rPr>
        <w:rFonts w:hint="default"/>
        <w:vertAlign w:val="baseline"/>
      </w:rPr>
    </w:lvl>
    <w:lvl w:ilvl="8">
      <w:start w:val="1"/>
      <w:numFmt w:val="lowerRoman"/>
      <w:lvlText w:val="%9."/>
      <w:lvlJc w:val="left"/>
      <w:pPr>
        <w:ind w:left="3240" w:firstLine="6120"/>
      </w:pPr>
      <w:rPr>
        <w:rFonts w:hint="default"/>
        <w:vertAlign w:val="baseline"/>
      </w:rPr>
    </w:lvl>
  </w:abstractNum>
  <w:abstractNum w:abstractNumId="6" w15:restartNumberingAfterBreak="0">
    <w:nsid w:val="0BCA7B47"/>
    <w:multiLevelType w:val="hybridMultilevel"/>
    <w:tmpl w:val="AD5C24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BB0392"/>
    <w:multiLevelType w:val="hybridMultilevel"/>
    <w:tmpl w:val="5B96FAE0"/>
    <w:lvl w:ilvl="0" w:tplc="1F0E9C32">
      <w:start w:val="1"/>
      <w:numFmt w:val="decimal"/>
      <w:lvlText w:val="%1."/>
      <w:lvlJc w:val="left"/>
      <w:pPr>
        <w:ind w:left="3555" w:hanging="360"/>
      </w:pPr>
      <w:rPr>
        <w:b/>
      </w:rPr>
    </w:lvl>
    <w:lvl w:ilvl="1" w:tplc="04210019" w:tentative="1">
      <w:start w:val="1"/>
      <w:numFmt w:val="lowerLetter"/>
      <w:lvlText w:val="%2."/>
      <w:lvlJc w:val="left"/>
      <w:pPr>
        <w:ind w:left="4275" w:hanging="360"/>
      </w:pPr>
    </w:lvl>
    <w:lvl w:ilvl="2" w:tplc="0421001B" w:tentative="1">
      <w:start w:val="1"/>
      <w:numFmt w:val="lowerRoman"/>
      <w:lvlText w:val="%3."/>
      <w:lvlJc w:val="right"/>
      <w:pPr>
        <w:ind w:left="4995" w:hanging="180"/>
      </w:pPr>
    </w:lvl>
    <w:lvl w:ilvl="3" w:tplc="0421000F" w:tentative="1">
      <w:start w:val="1"/>
      <w:numFmt w:val="decimal"/>
      <w:lvlText w:val="%4."/>
      <w:lvlJc w:val="left"/>
      <w:pPr>
        <w:ind w:left="5715" w:hanging="360"/>
      </w:pPr>
    </w:lvl>
    <w:lvl w:ilvl="4" w:tplc="04210019" w:tentative="1">
      <w:start w:val="1"/>
      <w:numFmt w:val="lowerLetter"/>
      <w:lvlText w:val="%5."/>
      <w:lvlJc w:val="left"/>
      <w:pPr>
        <w:ind w:left="6435" w:hanging="360"/>
      </w:pPr>
    </w:lvl>
    <w:lvl w:ilvl="5" w:tplc="0421001B" w:tentative="1">
      <w:start w:val="1"/>
      <w:numFmt w:val="lowerRoman"/>
      <w:lvlText w:val="%6."/>
      <w:lvlJc w:val="right"/>
      <w:pPr>
        <w:ind w:left="7155" w:hanging="180"/>
      </w:pPr>
    </w:lvl>
    <w:lvl w:ilvl="6" w:tplc="0421000F" w:tentative="1">
      <w:start w:val="1"/>
      <w:numFmt w:val="decimal"/>
      <w:lvlText w:val="%7."/>
      <w:lvlJc w:val="left"/>
      <w:pPr>
        <w:ind w:left="7875" w:hanging="360"/>
      </w:pPr>
    </w:lvl>
    <w:lvl w:ilvl="7" w:tplc="04210019" w:tentative="1">
      <w:start w:val="1"/>
      <w:numFmt w:val="lowerLetter"/>
      <w:lvlText w:val="%8."/>
      <w:lvlJc w:val="left"/>
      <w:pPr>
        <w:ind w:left="8595" w:hanging="360"/>
      </w:pPr>
    </w:lvl>
    <w:lvl w:ilvl="8" w:tplc="0421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8" w15:restartNumberingAfterBreak="0">
    <w:nsid w:val="115478A5"/>
    <w:multiLevelType w:val="multilevel"/>
    <w:tmpl w:val="E65052E6"/>
    <w:lvl w:ilvl="0">
      <w:start w:val="1"/>
      <w:numFmt w:val="upperRoman"/>
      <w:lvlText w:val="%1."/>
      <w:lvlJc w:val="left"/>
      <w:pPr>
        <w:ind w:left="349" w:firstLine="360"/>
      </w:pPr>
      <w:rPr>
        <w:rFonts w:hint="default"/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905" w:firstLine="1080"/>
      </w:pPr>
      <w:rPr>
        <w:b w:val="0"/>
        <w:vertAlign w:val="baseline"/>
      </w:rPr>
    </w:lvl>
    <w:lvl w:ilvl="2">
      <w:start w:val="1"/>
      <w:numFmt w:val="lowerLetter"/>
      <w:lvlText w:val="%3)"/>
      <w:lvlJc w:val="left"/>
      <w:pPr>
        <w:ind w:left="-1350" w:firstLine="1800"/>
      </w:pPr>
      <w:rPr>
        <w:b w:val="0"/>
        <w:color w:val="000000"/>
        <w:vertAlign w:val="baseline"/>
      </w:rPr>
    </w:lvl>
    <w:lvl w:ilvl="3">
      <w:start w:val="1"/>
      <w:numFmt w:val="lowerLetter"/>
      <w:lvlText w:val="%4)"/>
      <w:lvlJc w:val="left"/>
      <w:pPr>
        <w:ind w:left="1440" w:firstLine="2520"/>
      </w:pPr>
      <w:rPr>
        <w:color w:val="auto"/>
        <w:vertAlign w:val="baseline"/>
      </w:rPr>
    </w:lvl>
    <w:lvl w:ilvl="4">
      <w:start w:val="1"/>
      <w:numFmt w:val="lowerLetter"/>
      <w:lvlText w:val="%5)"/>
      <w:lvlJc w:val="left"/>
      <w:pPr>
        <w:ind w:left="1800" w:firstLine="3240"/>
      </w:pPr>
      <w:rPr>
        <w:vertAlign w:val="baseline"/>
      </w:rPr>
    </w:lvl>
    <w:lvl w:ilvl="5">
      <w:start w:val="1"/>
      <w:numFmt w:val="bullet"/>
      <w:lvlText w:val="■"/>
      <w:lvlJc w:val="left"/>
      <w:pPr>
        <w:ind w:left="2160" w:firstLine="3960"/>
      </w:pPr>
      <w:rPr>
        <w:vertAlign w:val="baseline"/>
      </w:rPr>
    </w:lvl>
    <w:lvl w:ilvl="6">
      <w:start w:val="1"/>
      <w:numFmt w:val="bullet"/>
      <w:lvlText w:val="●"/>
      <w:lvlJc w:val="left"/>
      <w:pPr>
        <w:ind w:left="252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○"/>
      <w:lvlJc w:val="left"/>
      <w:pPr>
        <w:ind w:left="2880" w:firstLine="5400"/>
      </w:pPr>
      <w:rPr>
        <w:vertAlign w:val="baseline"/>
      </w:rPr>
    </w:lvl>
    <w:lvl w:ilvl="8">
      <w:start w:val="1"/>
      <w:numFmt w:val="lowerRoman"/>
      <w:lvlText w:val="%9."/>
      <w:lvlJc w:val="left"/>
      <w:pPr>
        <w:ind w:left="3240" w:firstLine="6120"/>
      </w:pPr>
      <w:rPr>
        <w:vertAlign w:val="baseline"/>
      </w:rPr>
    </w:lvl>
  </w:abstractNum>
  <w:abstractNum w:abstractNumId="9" w15:restartNumberingAfterBreak="0">
    <w:nsid w:val="15BB4ECC"/>
    <w:multiLevelType w:val="hybridMultilevel"/>
    <w:tmpl w:val="AD5C24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1C2748"/>
    <w:multiLevelType w:val="hybridMultilevel"/>
    <w:tmpl w:val="0B04DD6E"/>
    <w:lvl w:ilvl="0" w:tplc="0421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71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17">
      <w:start w:val="1"/>
      <w:numFmt w:val="lowerLetter"/>
      <w:lvlText w:val="%4)"/>
      <w:lvlJc w:val="left"/>
      <w:pPr>
        <w:ind w:left="3087" w:hanging="360"/>
      </w:pPr>
    </w:lvl>
    <w:lvl w:ilvl="4" w:tplc="04210019">
      <w:start w:val="1"/>
      <w:numFmt w:val="lowerLetter"/>
      <w:lvlText w:val="%5."/>
      <w:lvlJc w:val="left"/>
      <w:pPr>
        <w:ind w:left="3807" w:hanging="360"/>
      </w:pPr>
    </w:lvl>
    <w:lvl w:ilvl="5" w:tplc="0421001B">
      <w:start w:val="1"/>
      <w:numFmt w:val="lowerRoman"/>
      <w:lvlText w:val="%6."/>
      <w:lvlJc w:val="right"/>
      <w:pPr>
        <w:ind w:left="4575" w:hanging="180"/>
      </w:pPr>
    </w:lvl>
    <w:lvl w:ilvl="6" w:tplc="0421000F">
      <w:start w:val="1"/>
      <w:numFmt w:val="decimal"/>
      <w:lvlText w:val="%7."/>
      <w:lvlJc w:val="left"/>
      <w:pPr>
        <w:ind w:left="5247" w:hanging="360"/>
      </w:pPr>
    </w:lvl>
    <w:lvl w:ilvl="7" w:tplc="04210019">
      <w:start w:val="1"/>
      <w:numFmt w:val="lowerLetter"/>
      <w:lvlText w:val="%8."/>
      <w:lvlJc w:val="left"/>
      <w:pPr>
        <w:ind w:left="5967" w:hanging="360"/>
      </w:pPr>
    </w:lvl>
    <w:lvl w:ilvl="8" w:tplc="A698A6B2">
      <w:start w:val="1"/>
      <w:numFmt w:val="upperLetter"/>
      <w:lvlText w:val="%9."/>
      <w:lvlJc w:val="left"/>
      <w:pPr>
        <w:ind w:left="6867" w:hanging="360"/>
      </w:pPr>
      <w:rPr>
        <w:rFonts w:hint="default"/>
        <w:b/>
      </w:rPr>
    </w:lvl>
  </w:abstractNum>
  <w:abstractNum w:abstractNumId="11" w15:restartNumberingAfterBreak="0">
    <w:nsid w:val="225A0EBC"/>
    <w:multiLevelType w:val="hybridMultilevel"/>
    <w:tmpl w:val="88A2538C"/>
    <w:lvl w:ilvl="0" w:tplc="94086276">
      <w:start w:val="1"/>
      <w:numFmt w:val="lowerLetter"/>
      <w:lvlText w:val="%1)"/>
      <w:lvlJc w:val="left"/>
      <w:pPr>
        <w:ind w:left="927" w:hanging="360"/>
      </w:pPr>
      <w:rPr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3BA45AE"/>
    <w:multiLevelType w:val="hybridMultilevel"/>
    <w:tmpl w:val="F3B0629C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2995789F"/>
    <w:multiLevelType w:val="hybridMultilevel"/>
    <w:tmpl w:val="62326CF4"/>
    <w:lvl w:ilvl="0" w:tplc="CD4EB08A">
      <w:start w:val="5"/>
      <w:numFmt w:val="lowerLetter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A406A"/>
    <w:multiLevelType w:val="hybridMultilevel"/>
    <w:tmpl w:val="DF8ED790"/>
    <w:lvl w:ilvl="0" w:tplc="98E0313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DA8A6B34">
      <w:start w:val="3"/>
      <w:numFmt w:val="lowerLetter"/>
      <w:lvlText w:val="%2."/>
      <w:lvlJc w:val="left"/>
      <w:pPr>
        <w:ind w:left="1980" w:hanging="360"/>
      </w:pPr>
      <w:rPr>
        <w:rFonts w:hint="default"/>
      </w:rPr>
    </w:lvl>
    <w:lvl w:ilvl="2" w:tplc="04210011">
      <w:start w:val="1"/>
      <w:numFmt w:val="decimal"/>
      <w:lvlText w:val="%3)"/>
      <w:lvlJc w:val="left"/>
      <w:pPr>
        <w:ind w:left="2727" w:hanging="180"/>
      </w:pPr>
    </w:lvl>
    <w:lvl w:ilvl="3" w:tplc="0421000F">
      <w:start w:val="1"/>
      <w:numFmt w:val="decimal"/>
      <w:lvlText w:val="%4."/>
      <w:lvlJc w:val="left"/>
      <w:pPr>
        <w:ind w:left="3447" w:hanging="360"/>
      </w:pPr>
    </w:lvl>
    <w:lvl w:ilvl="4" w:tplc="04210017">
      <w:start w:val="1"/>
      <w:numFmt w:val="lowerLetter"/>
      <w:lvlText w:val="%5)"/>
      <w:lvlJc w:val="left"/>
      <w:pPr>
        <w:ind w:left="4167" w:hanging="360"/>
      </w:pPr>
    </w:lvl>
    <w:lvl w:ilvl="5" w:tplc="04210011">
      <w:start w:val="1"/>
      <w:numFmt w:val="decimal"/>
      <w:lvlText w:val="%6)"/>
      <w:lvlJc w:val="left"/>
      <w:pPr>
        <w:ind w:left="4935" w:hanging="180"/>
      </w:pPr>
    </w:lvl>
    <w:lvl w:ilvl="6" w:tplc="0421000F">
      <w:start w:val="1"/>
      <w:numFmt w:val="decimal"/>
      <w:lvlText w:val="%7."/>
      <w:lvlJc w:val="left"/>
      <w:pPr>
        <w:ind w:left="5607" w:hanging="360"/>
      </w:pPr>
    </w:lvl>
    <w:lvl w:ilvl="7" w:tplc="D93431D4">
      <w:start w:val="1"/>
      <w:numFmt w:val="lowerLetter"/>
      <w:lvlText w:val="%8."/>
      <w:lvlJc w:val="left"/>
      <w:pPr>
        <w:ind w:left="1440" w:hanging="360"/>
      </w:pPr>
      <w:rPr>
        <w:color w:val="000000"/>
      </w:rPr>
    </w:lvl>
    <w:lvl w:ilvl="8" w:tplc="BEB8124A">
      <w:start w:val="11"/>
      <w:numFmt w:val="upperRoman"/>
      <w:lvlText w:val="%9."/>
      <w:lvlJc w:val="left"/>
      <w:pPr>
        <w:ind w:left="7587" w:hanging="720"/>
      </w:pPr>
      <w:rPr>
        <w:rFonts w:hint="default"/>
      </w:rPr>
    </w:lvl>
  </w:abstractNum>
  <w:abstractNum w:abstractNumId="15" w15:restartNumberingAfterBreak="0">
    <w:nsid w:val="32C27AA2"/>
    <w:multiLevelType w:val="hybridMultilevel"/>
    <w:tmpl w:val="AD5C24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171932"/>
    <w:multiLevelType w:val="multilevel"/>
    <w:tmpl w:val="FAE24188"/>
    <w:lvl w:ilvl="0">
      <w:start w:val="9"/>
      <w:numFmt w:val="upperRoman"/>
      <w:lvlText w:val="%1."/>
      <w:lvlJc w:val="left"/>
      <w:pPr>
        <w:ind w:left="349" w:firstLine="360"/>
      </w:pPr>
      <w:rPr>
        <w:rFonts w:hint="default"/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905" w:firstLine="1080"/>
      </w:pPr>
      <w:rPr>
        <w:rFonts w:hint="default"/>
        <w:b w:val="0"/>
        <w:vertAlign w:val="baseline"/>
      </w:rPr>
    </w:lvl>
    <w:lvl w:ilvl="2">
      <w:start w:val="21"/>
      <w:numFmt w:val="lowerLetter"/>
      <w:lvlText w:val="%3)"/>
      <w:lvlJc w:val="left"/>
      <w:pPr>
        <w:ind w:left="-1350" w:firstLine="1800"/>
      </w:pPr>
      <w:rPr>
        <w:rFonts w:hint="default"/>
        <w:b w:val="0"/>
        <w:color w:val="000000"/>
        <w:vertAlign w:val="baseline"/>
      </w:rPr>
    </w:lvl>
    <w:lvl w:ilvl="3">
      <w:start w:val="1"/>
      <w:numFmt w:val="lowerLetter"/>
      <w:lvlText w:val="%4)"/>
      <w:lvlJc w:val="left"/>
      <w:pPr>
        <w:ind w:left="1440" w:firstLine="2520"/>
      </w:pPr>
      <w:rPr>
        <w:rFonts w:hint="default"/>
        <w:color w:val="auto"/>
        <w:vertAlign w:val="baseline"/>
      </w:rPr>
    </w:lvl>
    <w:lvl w:ilvl="4">
      <w:start w:val="1"/>
      <w:numFmt w:val="lowerLetter"/>
      <w:lvlText w:val="%5)"/>
      <w:lvlJc w:val="left"/>
      <w:pPr>
        <w:ind w:left="1800" w:firstLine="3240"/>
      </w:pPr>
      <w:rPr>
        <w:rFonts w:hint="default"/>
        <w:vertAlign w:val="baseline"/>
      </w:rPr>
    </w:lvl>
    <w:lvl w:ilvl="5">
      <w:start w:val="1"/>
      <w:numFmt w:val="bullet"/>
      <w:lvlText w:val="■"/>
      <w:lvlJc w:val="left"/>
      <w:pPr>
        <w:ind w:left="2160" w:firstLine="3960"/>
      </w:pPr>
      <w:rPr>
        <w:rFonts w:hint="default"/>
        <w:vertAlign w:val="baseline"/>
      </w:rPr>
    </w:lvl>
    <w:lvl w:ilvl="6">
      <w:start w:val="1"/>
      <w:numFmt w:val="bullet"/>
      <w:lvlText w:val="●"/>
      <w:lvlJc w:val="left"/>
      <w:pPr>
        <w:ind w:left="2520" w:firstLine="4680"/>
      </w:pPr>
      <w:rPr>
        <w:rFonts w:ascii="Arial" w:eastAsia="Arial" w:hAnsi="Arial" w:cs="Arial" w:hint="default"/>
        <w:vertAlign w:val="baseline"/>
      </w:rPr>
    </w:lvl>
    <w:lvl w:ilvl="7">
      <w:start w:val="1"/>
      <w:numFmt w:val="bullet"/>
      <w:lvlText w:val="○"/>
      <w:lvlJc w:val="left"/>
      <w:pPr>
        <w:ind w:left="2880" w:firstLine="5400"/>
      </w:pPr>
      <w:rPr>
        <w:rFonts w:hint="default"/>
        <w:vertAlign w:val="baseline"/>
      </w:rPr>
    </w:lvl>
    <w:lvl w:ilvl="8">
      <w:start w:val="1"/>
      <w:numFmt w:val="lowerRoman"/>
      <w:lvlText w:val="%9."/>
      <w:lvlJc w:val="left"/>
      <w:pPr>
        <w:ind w:left="-4590" w:firstLine="6120"/>
      </w:pPr>
      <w:rPr>
        <w:rFonts w:hint="default"/>
        <w:vertAlign w:val="baseline"/>
      </w:rPr>
    </w:lvl>
  </w:abstractNum>
  <w:abstractNum w:abstractNumId="17" w15:restartNumberingAfterBreak="0">
    <w:nsid w:val="40194C90"/>
    <w:multiLevelType w:val="hybridMultilevel"/>
    <w:tmpl w:val="5BF8D6DC"/>
    <w:lvl w:ilvl="0" w:tplc="0409000F">
      <w:start w:val="1"/>
      <w:numFmt w:val="decimal"/>
      <w:lvlText w:val="%1."/>
      <w:lvlJc w:val="left"/>
      <w:pPr>
        <w:ind w:left="1647" w:hanging="360"/>
      </w:p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8" w15:restartNumberingAfterBreak="0">
    <w:nsid w:val="41812C0E"/>
    <w:multiLevelType w:val="hybridMultilevel"/>
    <w:tmpl w:val="7BD64244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007" w:hanging="360"/>
      </w:pPr>
    </w:lvl>
    <w:lvl w:ilvl="2" w:tplc="04210011">
      <w:start w:val="1"/>
      <w:numFmt w:val="decimal"/>
      <w:lvlText w:val="%3)"/>
      <w:lvlJc w:val="left"/>
      <w:pPr>
        <w:ind w:left="2727" w:hanging="180"/>
      </w:pPr>
    </w:lvl>
    <w:lvl w:ilvl="3" w:tplc="0421000F">
      <w:start w:val="1"/>
      <w:numFmt w:val="decimal"/>
      <w:lvlText w:val="%4."/>
      <w:lvlJc w:val="left"/>
      <w:pPr>
        <w:ind w:left="3447" w:hanging="360"/>
      </w:pPr>
    </w:lvl>
    <w:lvl w:ilvl="4" w:tplc="04210017">
      <w:start w:val="1"/>
      <w:numFmt w:val="lowerLetter"/>
      <w:lvlText w:val="%5)"/>
      <w:lvlJc w:val="left"/>
      <w:pPr>
        <w:ind w:left="4167" w:hanging="360"/>
      </w:pPr>
    </w:lvl>
    <w:lvl w:ilvl="5" w:tplc="04210011">
      <w:start w:val="1"/>
      <w:numFmt w:val="decimal"/>
      <w:lvlText w:val="%6)"/>
      <w:lvlJc w:val="left"/>
      <w:pPr>
        <w:ind w:left="4935" w:hanging="180"/>
      </w:pPr>
    </w:lvl>
    <w:lvl w:ilvl="6" w:tplc="0421000F">
      <w:start w:val="1"/>
      <w:numFmt w:val="decimal"/>
      <w:lvlText w:val="%7."/>
      <w:lvlJc w:val="left"/>
      <w:pPr>
        <w:ind w:left="5607" w:hanging="360"/>
      </w:pPr>
    </w:lvl>
    <w:lvl w:ilvl="7" w:tplc="04210019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4D9F1DEB"/>
    <w:multiLevelType w:val="multilevel"/>
    <w:tmpl w:val="46E09168"/>
    <w:lvl w:ilvl="0">
      <w:start w:val="9"/>
      <w:numFmt w:val="upperRoman"/>
      <w:lvlText w:val="%1."/>
      <w:lvlJc w:val="left"/>
      <w:pPr>
        <w:ind w:left="349" w:firstLine="360"/>
      </w:pPr>
      <w:rPr>
        <w:rFonts w:hint="default"/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905" w:firstLine="1080"/>
      </w:pPr>
      <w:rPr>
        <w:rFonts w:hint="default"/>
        <w:b w:val="0"/>
        <w:vertAlign w:val="baseline"/>
      </w:rPr>
    </w:lvl>
    <w:lvl w:ilvl="2">
      <w:start w:val="21"/>
      <w:numFmt w:val="lowerLetter"/>
      <w:lvlText w:val="%3)"/>
      <w:lvlJc w:val="left"/>
      <w:pPr>
        <w:ind w:left="-1350" w:firstLine="1800"/>
      </w:pPr>
      <w:rPr>
        <w:rFonts w:hint="default"/>
        <w:b w:val="0"/>
        <w:color w:val="000000"/>
        <w:vertAlign w:val="baseline"/>
      </w:rPr>
    </w:lvl>
    <w:lvl w:ilvl="3">
      <w:start w:val="1"/>
      <w:numFmt w:val="lowerLetter"/>
      <w:lvlText w:val="%4)"/>
      <w:lvlJc w:val="left"/>
      <w:pPr>
        <w:ind w:left="1440" w:firstLine="2520"/>
      </w:pPr>
      <w:rPr>
        <w:rFonts w:hint="default"/>
        <w:color w:val="auto"/>
        <w:vertAlign w:val="baseline"/>
      </w:rPr>
    </w:lvl>
    <w:lvl w:ilvl="4">
      <w:start w:val="1"/>
      <w:numFmt w:val="lowerLetter"/>
      <w:lvlText w:val="%5)"/>
      <w:lvlJc w:val="left"/>
      <w:pPr>
        <w:ind w:left="1800" w:firstLine="3240"/>
      </w:pPr>
      <w:rPr>
        <w:rFonts w:hint="default"/>
        <w:vertAlign w:val="baseline"/>
      </w:rPr>
    </w:lvl>
    <w:lvl w:ilvl="5">
      <w:start w:val="1"/>
      <w:numFmt w:val="bullet"/>
      <w:lvlText w:val="■"/>
      <w:lvlJc w:val="left"/>
      <w:pPr>
        <w:ind w:left="2160" w:firstLine="3960"/>
      </w:pPr>
      <w:rPr>
        <w:rFonts w:hint="default"/>
        <w:vertAlign w:val="baseline"/>
      </w:rPr>
    </w:lvl>
    <w:lvl w:ilvl="6">
      <w:start w:val="1"/>
      <w:numFmt w:val="bullet"/>
      <w:lvlText w:val="●"/>
      <w:lvlJc w:val="left"/>
      <w:pPr>
        <w:ind w:left="2520" w:firstLine="4680"/>
      </w:pPr>
      <w:rPr>
        <w:rFonts w:ascii="Arial" w:eastAsia="Arial" w:hAnsi="Arial" w:cs="Arial" w:hint="default"/>
        <w:vertAlign w:val="baseline"/>
      </w:rPr>
    </w:lvl>
    <w:lvl w:ilvl="7">
      <w:start w:val="1"/>
      <w:numFmt w:val="bullet"/>
      <w:lvlText w:val="○"/>
      <w:lvlJc w:val="left"/>
      <w:pPr>
        <w:ind w:left="2880" w:firstLine="5400"/>
      </w:pPr>
      <w:rPr>
        <w:rFonts w:hint="default"/>
        <w:vertAlign w:val="baseline"/>
      </w:rPr>
    </w:lvl>
    <w:lvl w:ilvl="8">
      <w:start w:val="1"/>
      <w:numFmt w:val="lowerRoman"/>
      <w:lvlText w:val="%9."/>
      <w:lvlJc w:val="left"/>
      <w:pPr>
        <w:ind w:left="-4590" w:firstLine="6120"/>
      </w:pPr>
      <w:rPr>
        <w:rFonts w:hint="default"/>
        <w:vertAlign w:val="baseline"/>
      </w:rPr>
    </w:lvl>
  </w:abstractNum>
  <w:abstractNum w:abstractNumId="20" w15:restartNumberingAfterBreak="0">
    <w:nsid w:val="5094723D"/>
    <w:multiLevelType w:val="hybridMultilevel"/>
    <w:tmpl w:val="AD5C24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9183DFE"/>
    <w:multiLevelType w:val="hybridMultilevel"/>
    <w:tmpl w:val="7BD64244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007" w:hanging="360"/>
      </w:pPr>
    </w:lvl>
    <w:lvl w:ilvl="2" w:tplc="04210011">
      <w:start w:val="1"/>
      <w:numFmt w:val="decimal"/>
      <w:lvlText w:val="%3)"/>
      <w:lvlJc w:val="left"/>
      <w:pPr>
        <w:ind w:left="2727" w:hanging="180"/>
      </w:pPr>
    </w:lvl>
    <w:lvl w:ilvl="3" w:tplc="0421000F">
      <w:start w:val="1"/>
      <w:numFmt w:val="decimal"/>
      <w:lvlText w:val="%4."/>
      <w:lvlJc w:val="left"/>
      <w:pPr>
        <w:ind w:left="3447" w:hanging="360"/>
      </w:pPr>
    </w:lvl>
    <w:lvl w:ilvl="4" w:tplc="04210017">
      <w:start w:val="1"/>
      <w:numFmt w:val="lowerLetter"/>
      <w:lvlText w:val="%5)"/>
      <w:lvlJc w:val="left"/>
      <w:pPr>
        <w:ind w:left="4167" w:hanging="360"/>
      </w:pPr>
    </w:lvl>
    <w:lvl w:ilvl="5" w:tplc="04210011">
      <w:start w:val="1"/>
      <w:numFmt w:val="decimal"/>
      <w:lvlText w:val="%6)"/>
      <w:lvlJc w:val="left"/>
      <w:pPr>
        <w:ind w:left="4935" w:hanging="180"/>
      </w:pPr>
    </w:lvl>
    <w:lvl w:ilvl="6" w:tplc="0421000F">
      <w:start w:val="1"/>
      <w:numFmt w:val="decimal"/>
      <w:lvlText w:val="%7."/>
      <w:lvlJc w:val="left"/>
      <w:pPr>
        <w:ind w:left="5607" w:hanging="360"/>
      </w:pPr>
    </w:lvl>
    <w:lvl w:ilvl="7" w:tplc="04210019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5A830EF6"/>
    <w:multiLevelType w:val="multilevel"/>
    <w:tmpl w:val="306E323C"/>
    <w:lvl w:ilvl="0">
      <w:start w:val="3"/>
      <w:numFmt w:val="upperRoman"/>
      <w:lvlText w:val="%1."/>
      <w:lvlJc w:val="left"/>
      <w:pPr>
        <w:ind w:left="349" w:firstLine="360"/>
      </w:pPr>
      <w:rPr>
        <w:rFonts w:hint="default"/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905" w:firstLine="1080"/>
      </w:pPr>
      <w:rPr>
        <w:rFonts w:hint="default"/>
        <w:b w:val="0"/>
        <w:vertAlign w:val="baseline"/>
      </w:rPr>
    </w:lvl>
    <w:lvl w:ilvl="2">
      <w:start w:val="19"/>
      <w:numFmt w:val="lowerLetter"/>
      <w:lvlText w:val="%3)"/>
      <w:lvlJc w:val="left"/>
      <w:pPr>
        <w:ind w:left="-1350" w:firstLine="1800"/>
      </w:pPr>
      <w:rPr>
        <w:rFonts w:hint="default"/>
        <w:b w:val="0"/>
        <w:color w:val="000000"/>
        <w:vertAlign w:val="baseline"/>
      </w:rPr>
    </w:lvl>
    <w:lvl w:ilvl="3">
      <w:start w:val="20"/>
      <w:numFmt w:val="lowerLetter"/>
      <w:lvlText w:val="%4)"/>
      <w:lvlJc w:val="left"/>
      <w:pPr>
        <w:ind w:left="1440" w:firstLine="2520"/>
      </w:pPr>
      <w:rPr>
        <w:rFonts w:hint="default"/>
        <w:color w:val="auto"/>
        <w:vertAlign w:val="baseline"/>
      </w:rPr>
    </w:lvl>
    <w:lvl w:ilvl="4">
      <w:start w:val="1"/>
      <w:numFmt w:val="lowerLetter"/>
      <w:lvlText w:val="%5)"/>
      <w:lvlJc w:val="left"/>
      <w:pPr>
        <w:ind w:left="1800" w:firstLine="3240"/>
      </w:pPr>
      <w:rPr>
        <w:rFonts w:hint="default"/>
        <w:vertAlign w:val="baseline"/>
      </w:rPr>
    </w:lvl>
    <w:lvl w:ilvl="5">
      <w:start w:val="1"/>
      <w:numFmt w:val="bullet"/>
      <w:lvlText w:val="■"/>
      <w:lvlJc w:val="left"/>
      <w:pPr>
        <w:ind w:left="2160" w:firstLine="3960"/>
      </w:pPr>
      <w:rPr>
        <w:rFonts w:hint="default"/>
        <w:vertAlign w:val="baseline"/>
      </w:rPr>
    </w:lvl>
    <w:lvl w:ilvl="6">
      <w:start w:val="1"/>
      <w:numFmt w:val="bullet"/>
      <w:lvlText w:val="●"/>
      <w:lvlJc w:val="left"/>
      <w:pPr>
        <w:ind w:left="2520" w:firstLine="4680"/>
      </w:pPr>
      <w:rPr>
        <w:rFonts w:ascii="Arial" w:eastAsia="Arial" w:hAnsi="Arial" w:cs="Arial" w:hint="default"/>
        <w:vertAlign w:val="baseline"/>
      </w:rPr>
    </w:lvl>
    <w:lvl w:ilvl="7">
      <w:start w:val="1"/>
      <w:numFmt w:val="bullet"/>
      <w:lvlText w:val="○"/>
      <w:lvlJc w:val="left"/>
      <w:pPr>
        <w:ind w:left="2880" w:firstLine="5400"/>
      </w:pPr>
      <w:rPr>
        <w:rFonts w:hint="default"/>
        <w:vertAlign w:val="baseline"/>
      </w:rPr>
    </w:lvl>
    <w:lvl w:ilvl="8">
      <w:start w:val="1"/>
      <w:numFmt w:val="lowerRoman"/>
      <w:lvlText w:val="%9."/>
      <w:lvlJc w:val="left"/>
      <w:pPr>
        <w:ind w:left="3240" w:firstLine="6120"/>
      </w:pPr>
      <w:rPr>
        <w:rFonts w:hint="default"/>
        <w:vertAlign w:val="baseline"/>
      </w:rPr>
    </w:lvl>
  </w:abstractNum>
  <w:abstractNum w:abstractNumId="23" w15:restartNumberingAfterBreak="0">
    <w:nsid w:val="5A9377C2"/>
    <w:multiLevelType w:val="hybridMultilevel"/>
    <w:tmpl w:val="A2120EF2"/>
    <w:lvl w:ilvl="0" w:tplc="547A3362">
      <w:start w:val="3"/>
      <w:numFmt w:val="lowerRoman"/>
      <w:lvlText w:val="%1."/>
      <w:lvlJc w:val="right"/>
      <w:pPr>
        <w:ind w:left="2367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425F8"/>
    <w:multiLevelType w:val="hybridMultilevel"/>
    <w:tmpl w:val="933CD9D0"/>
    <w:lvl w:ilvl="0" w:tplc="46EADC5C">
      <w:start w:val="1"/>
      <w:numFmt w:val="upperLetter"/>
      <w:lvlText w:val="%1."/>
      <w:lvlJc w:val="left"/>
      <w:pPr>
        <w:ind w:left="1211" w:hanging="360"/>
      </w:pPr>
      <w:rPr>
        <w:rFonts w:hint="default"/>
      </w:rPr>
    </w:lvl>
    <w:lvl w:ilvl="1" w:tplc="642EAAB4">
      <w:start w:val="1"/>
      <w:numFmt w:val="bullet"/>
      <w:lvlText w:val="-"/>
      <w:lvlJc w:val="left"/>
      <w:pPr>
        <w:ind w:left="1931" w:hanging="360"/>
      </w:pPr>
      <w:rPr>
        <w:rFonts w:ascii="Times New Roman" w:eastAsia="Tahoma" w:hAnsi="Times New Roman" w:cs="Times New Roman" w:hint="default"/>
      </w:rPr>
    </w:lvl>
    <w:lvl w:ilvl="2" w:tplc="642EAAB4">
      <w:start w:val="1"/>
      <w:numFmt w:val="bullet"/>
      <w:lvlText w:val="-"/>
      <w:lvlJc w:val="left"/>
      <w:pPr>
        <w:ind w:left="2651" w:hanging="180"/>
      </w:pPr>
      <w:rPr>
        <w:rFonts w:ascii="Times New Roman" w:eastAsia="Tahoma" w:hAnsi="Times New Roman" w:cs="Times New Roman" w:hint="default"/>
      </w:rPr>
    </w:lvl>
    <w:lvl w:ilvl="3" w:tplc="0421000F">
      <w:start w:val="1"/>
      <w:numFmt w:val="decimal"/>
      <w:lvlText w:val="%4."/>
      <w:lvlJc w:val="left"/>
      <w:pPr>
        <w:ind w:left="3371" w:hanging="360"/>
      </w:pPr>
    </w:lvl>
    <w:lvl w:ilvl="4" w:tplc="04210019">
      <w:start w:val="1"/>
      <w:numFmt w:val="lowerLetter"/>
      <w:lvlText w:val="%5."/>
      <w:lvlJc w:val="left"/>
      <w:pPr>
        <w:ind w:left="4091" w:hanging="360"/>
      </w:pPr>
    </w:lvl>
    <w:lvl w:ilvl="5" w:tplc="0421001B">
      <w:start w:val="1"/>
      <w:numFmt w:val="lowerRoman"/>
      <w:lvlText w:val="%6."/>
      <w:lvlJc w:val="right"/>
      <w:pPr>
        <w:ind w:left="4859" w:hanging="180"/>
      </w:pPr>
    </w:lvl>
    <w:lvl w:ilvl="6" w:tplc="0421000F">
      <w:start w:val="1"/>
      <w:numFmt w:val="decimal"/>
      <w:lvlText w:val="%7."/>
      <w:lvlJc w:val="left"/>
      <w:pPr>
        <w:ind w:left="5531" w:hanging="360"/>
      </w:pPr>
    </w:lvl>
    <w:lvl w:ilvl="7" w:tplc="04210019">
      <w:start w:val="1"/>
      <w:numFmt w:val="lowerLetter"/>
      <w:lvlText w:val="%8."/>
      <w:lvlJc w:val="left"/>
      <w:pPr>
        <w:ind w:left="6251" w:hanging="360"/>
      </w:pPr>
    </w:lvl>
    <w:lvl w:ilvl="8" w:tplc="399EDE28">
      <w:start w:val="2"/>
      <w:numFmt w:val="decimal"/>
      <w:lvlText w:val="%9)"/>
      <w:lvlJc w:val="left"/>
      <w:pPr>
        <w:ind w:left="7151" w:hanging="360"/>
      </w:pPr>
      <w:rPr>
        <w:rFonts w:hint="default"/>
      </w:rPr>
    </w:lvl>
  </w:abstractNum>
  <w:abstractNum w:abstractNumId="25" w15:restartNumberingAfterBreak="0">
    <w:nsid w:val="64753B02"/>
    <w:multiLevelType w:val="multilevel"/>
    <w:tmpl w:val="01B037C4"/>
    <w:lvl w:ilvl="0">
      <w:start w:val="3"/>
      <w:numFmt w:val="upperRoman"/>
      <w:lvlText w:val="%1."/>
      <w:lvlJc w:val="left"/>
      <w:pPr>
        <w:ind w:left="349" w:firstLine="360"/>
      </w:pPr>
      <w:rPr>
        <w:rFonts w:hint="default"/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905" w:firstLine="1080"/>
      </w:pPr>
      <w:rPr>
        <w:rFonts w:hint="default"/>
        <w:b w:val="0"/>
        <w:vertAlign w:val="baseline"/>
      </w:rPr>
    </w:lvl>
    <w:lvl w:ilvl="2">
      <w:start w:val="21"/>
      <w:numFmt w:val="lowerLetter"/>
      <w:lvlText w:val="%3)"/>
      <w:lvlJc w:val="left"/>
      <w:pPr>
        <w:ind w:left="-1350" w:firstLine="1800"/>
      </w:pPr>
      <w:rPr>
        <w:rFonts w:hint="default"/>
        <w:b w:val="0"/>
        <w:color w:val="000000"/>
        <w:vertAlign w:val="baseline"/>
      </w:rPr>
    </w:lvl>
    <w:lvl w:ilvl="3">
      <w:start w:val="20"/>
      <w:numFmt w:val="lowerLetter"/>
      <w:lvlText w:val="%4)"/>
      <w:lvlJc w:val="left"/>
      <w:pPr>
        <w:ind w:left="1440" w:firstLine="2520"/>
      </w:pPr>
      <w:rPr>
        <w:rFonts w:hint="default"/>
        <w:color w:val="auto"/>
        <w:vertAlign w:val="baseline"/>
      </w:rPr>
    </w:lvl>
    <w:lvl w:ilvl="4">
      <w:start w:val="1"/>
      <w:numFmt w:val="lowerLetter"/>
      <w:lvlText w:val="%5)"/>
      <w:lvlJc w:val="left"/>
      <w:pPr>
        <w:ind w:left="1800" w:firstLine="3240"/>
      </w:pPr>
      <w:rPr>
        <w:rFonts w:hint="default"/>
        <w:vertAlign w:val="baseline"/>
      </w:rPr>
    </w:lvl>
    <w:lvl w:ilvl="5">
      <w:start w:val="1"/>
      <w:numFmt w:val="bullet"/>
      <w:lvlText w:val="■"/>
      <w:lvlJc w:val="left"/>
      <w:pPr>
        <w:ind w:left="2160" w:firstLine="3960"/>
      </w:pPr>
      <w:rPr>
        <w:rFonts w:hint="default"/>
        <w:vertAlign w:val="baseline"/>
      </w:rPr>
    </w:lvl>
    <w:lvl w:ilvl="6">
      <w:start w:val="1"/>
      <w:numFmt w:val="bullet"/>
      <w:lvlText w:val="●"/>
      <w:lvlJc w:val="left"/>
      <w:pPr>
        <w:ind w:left="2520" w:firstLine="4680"/>
      </w:pPr>
      <w:rPr>
        <w:rFonts w:ascii="Arial" w:eastAsia="Arial" w:hAnsi="Arial" w:cs="Arial" w:hint="default"/>
        <w:vertAlign w:val="baseline"/>
      </w:rPr>
    </w:lvl>
    <w:lvl w:ilvl="7">
      <w:start w:val="1"/>
      <w:numFmt w:val="bullet"/>
      <w:lvlText w:val="○"/>
      <w:lvlJc w:val="left"/>
      <w:pPr>
        <w:ind w:left="2880" w:firstLine="5400"/>
      </w:pPr>
      <w:rPr>
        <w:rFonts w:hint="default"/>
        <w:vertAlign w:val="baseline"/>
      </w:rPr>
    </w:lvl>
    <w:lvl w:ilvl="8">
      <w:start w:val="1"/>
      <w:numFmt w:val="lowerRoman"/>
      <w:lvlText w:val="%9."/>
      <w:lvlJc w:val="left"/>
      <w:pPr>
        <w:ind w:left="3240" w:firstLine="6120"/>
      </w:pPr>
      <w:rPr>
        <w:rFonts w:hint="default"/>
        <w:vertAlign w:val="baseline"/>
      </w:rPr>
    </w:lvl>
  </w:abstractNum>
  <w:abstractNum w:abstractNumId="26" w15:restartNumberingAfterBreak="0">
    <w:nsid w:val="6EEA45BC"/>
    <w:multiLevelType w:val="multilevel"/>
    <w:tmpl w:val="46E09168"/>
    <w:lvl w:ilvl="0">
      <w:start w:val="9"/>
      <w:numFmt w:val="upperRoman"/>
      <w:lvlText w:val="%1."/>
      <w:lvlJc w:val="left"/>
      <w:pPr>
        <w:ind w:left="349" w:firstLine="360"/>
      </w:pPr>
      <w:rPr>
        <w:rFonts w:hint="default"/>
        <w:b/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905" w:firstLine="1080"/>
      </w:pPr>
      <w:rPr>
        <w:rFonts w:hint="default"/>
        <w:b w:val="0"/>
        <w:vertAlign w:val="baseline"/>
      </w:rPr>
    </w:lvl>
    <w:lvl w:ilvl="2">
      <w:start w:val="21"/>
      <w:numFmt w:val="lowerLetter"/>
      <w:lvlText w:val="%3)"/>
      <w:lvlJc w:val="left"/>
      <w:pPr>
        <w:ind w:left="-1350" w:firstLine="1800"/>
      </w:pPr>
      <w:rPr>
        <w:rFonts w:hint="default"/>
        <w:b w:val="0"/>
        <w:color w:val="000000"/>
        <w:vertAlign w:val="baseline"/>
      </w:rPr>
    </w:lvl>
    <w:lvl w:ilvl="3">
      <w:start w:val="1"/>
      <w:numFmt w:val="lowerLetter"/>
      <w:lvlText w:val="%4)"/>
      <w:lvlJc w:val="left"/>
      <w:pPr>
        <w:ind w:left="1440" w:firstLine="2520"/>
      </w:pPr>
      <w:rPr>
        <w:rFonts w:hint="default"/>
        <w:color w:val="auto"/>
        <w:vertAlign w:val="baseline"/>
      </w:rPr>
    </w:lvl>
    <w:lvl w:ilvl="4">
      <w:start w:val="1"/>
      <w:numFmt w:val="lowerLetter"/>
      <w:lvlText w:val="%5)"/>
      <w:lvlJc w:val="left"/>
      <w:pPr>
        <w:ind w:left="1800" w:firstLine="3240"/>
      </w:pPr>
      <w:rPr>
        <w:rFonts w:hint="default"/>
        <w:vertAlign w:val="baseline"/>
      </w:rPr>
    </w:lvl>
    <w:lvl w:ilvl="5">
      <w:start w:val="1"/>
      <w:numFmt w:val="bullet"/>
      <w:lvlText w:val="■"/>
      <w:lvlJc w:val="left"/>
      <w:pPr>
        <w:ind w:left="2160" w:firstLine="3960"/>
      </w:pPr>
      <w:rPr>
        <w:rFonts w:hint="default"/>
        <w:vertAlign w:val="baseline"/>
      </w:rPr>
    </w:lvl>
    <w:lvl w:ilvl="6">
      <w:start w:val="1"/>
      <w:numFmt w:val="bullet"/>
      <w:lvlText w:val="●"/>
      <w:lvlJc w:val="left"/>
      <w:pPr>
        <w:ind w:left="2520" w:firstLine="4680"/>
      </w:pPr>
      <w:rPr>
        <w:rFonts w:ascii="Arial" w:eastAsia="Arial" w:hAnsi="Arial" w:cs="Arial" w:hint="default"/>
        <w:vertAlign w:val="baseline"/>
      </w:rPr>
    </w:lvl>
    <w:lvl w:ilvl="7">
      <w:start w:val="1"/>
      <w:numFmt w:val="bullet"/>
      <w:lvlText w:val="○"/>
      <w:lvlJc w:val="left"/>
      <w:pPr>
        <w:ind w:left="2880" w:firstLine="5400"/>
      </w:pPr>
      <w:rPr>
        <w:rFonts w:hint="default"/>
        <w:vertAlign w:val="baseline"/>
      </w:rPr>
    </w:lvl>
    <w:lvl w:ilvl="8">
      <w:start w:val="1"/>
      <w:numFmt w:val="lowerRoman"/>
      <w:lvlText w:val="%9."/>
      <w:lvlJc w:val="left"/>
      <w:pPr>
        <w:ind w:left="-4590" w:firstLine="6120"/>
      </w:pPr>
      <w:rPr>
        <w:rFonts w:hint="default"/>
        <w:vertAlign w:val="baseline"/>
      </w:rPr>
    </w:lvl>
  </w:abstractNum>
  <w:abstractNum w:abstractNumId="27" w15:restartNumberingAfterBreak="0">
    <w:nsid w:val="6FEE54D2"/>
    <w:multiLevelType w:val="hybridMultilevel"/>
    <w:tmpl w:val="C80CE8A6"/>
    <w:lvl w:ilvl="0" w:tplc="0421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647" w:hanging="360"/>
      </w:pPr>
    </w:lvl>
    <w:lvl w:ilvl="2" w:tplc="0421001B">
      <w:start w:val="1"/>
      <w:numFmt w:val="lowerRoman"/>
      <w:lvlText w:val="%3."/>
      <w:lvlJc w:val="right"/>
      <w:pPr>
        <w:ind w:left="2367" w:hanging="180"/>
      </w:pPr>
    </w:lvl>
    <w:lvl w:ilvl="3" w:tplc="04210017">
      <w:start w:val="1"/>
      <w:numFmt w:val="lowerLetter"/>
      <w:lvlText w:val="%4)"/>
      <w:lvlJc w:val="left"/>
      <w:pPr>
        <w:ind w:left="3087" w:hanging="360"/>
      </w:pPr>
    </w:lvl>
    <w:lvl w:ilvl="4" w:tplc="04210019">
      <w:start w:val="1"/>
      <w:numFmt w:val="lowerLetter"/>
      <w:lvlText w:val="%5."/>
      <w:lvlJc w:val="left"/>
      <w:pPr>
        <w:ind w:left="3807" w:hanging="360"/>
      </w:pPr>
    </w:lvl>
    <w:lvl w:ilvl="5" w:tplc="0421001B">
      <w:start w:val="1"/>
      <w:numFmt w:val="lowerRoman"/>
      <w:lvlText w:val="%6."/>
      <w:lvlJc w:val="right"/>
      <w:pPr>
        <w:ind w:left="4575" w:hanging="180"/>
      </w:pPr>
    </w:lvl>
    <w:lvl w:ilvl="6" w:tplc="0421000F">
      <w:start w:val="1"/>
      <w:numFmt w:val="decimal"/>
      <w:lvlText w:val="%7."/>
      <w:lvlJc w:val="left"/>
      <w:pPr>
        <w:ind w:left="5247" w:hanging="360"/>
      </w:pPr>
    </w:lvl>
    <w:lvl w:ilvl="7" w:tplc="04210019">
      <w:start w:val="1"/>
      <w:numFmt w:val="lowerLetter"/>
      <w:lvlText w:val="%8."/>
      <w:lvlJc w:val="left"/>
      <w:pPr>
        <w:ind w:left="5967" w:hanging="360"/>
      </w:pPr>
    </w:lvl>
    <w:lvl w:ilvl="8" w:tplc="A698A6B2">
      <w:start w:val="1"/>
      <w:numFmt w:val="upperLetter"/>
      <w:lvlText w:val="%9."/>
      <w:lvlJc w:val="left"/>
      <w:pPr>
        <w:ind w:left="6867" w:hanging="360"/>
      </w:pPr>
      <w:rPr>
        <w:rFonts w:hint="default"/>
        <w:b/>
      </w:rPr>
    </w:lvl>
  </w:abstractNum>
  <w:abstractNum w:abstractNumId="28" w15:restartNumberingAfterBreak="0">
    <w:nsid w:val="70BC3DE9"/>
    <w:multiLevelType w:val="hybridMultilevel"/>
    <w:tmpl w:val="F3B0629C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7416381D"/>
    <w:multiLevelType w:val="hybridMultilevel"/>
    <w:tmpl w:val="DBE6A8A6"/>
    <w:lvl w:ilvl="0" w:tplc="42B20E40">
      <w:start w:val="6"/>
      <w:numFmt w:val="lowerLetter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FF3E78"/>
    <w:multiLevelType w:val="hybridMultilevel"/>
    <w:tmpl w:val="4964EB28"/>
    <w:lvl w:ilvl="0" w:tplc="7D9C2AD0">
      <w:start w:val="3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21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3E1A93"/>
    <w:multiLevelType w:val="hybridMultilevel"/>
    <w:tmpl w:val="75DA9612"/>
    <w:lvl w:ilvl="0" w:tplc="D172A18E">
      <w:start w:val="3"/>
      <w:numFmt w:val="lowerLetter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2" w15:restartNumberingAfterBreak="0">
    <w:nsid w:val="797E33FC"/>
    <w:multiLevelType w:val="hybridMultilevel"/>
    <w:tmpl w:val="AD5C24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"/>
  </w:num>
  <w:num w:numId="3">
    <w:abstractNumId w:val="10"/>
  </w:num>
  <w:num w:numId="4">
    <w:abstractNumId w:val="12"/>
  </w:num>
  <w:num w:numId="5">
    <w:abstractNumId w:val="18"/>
  </w:num>
  <w:num w:numId="6">
    <w:abstractNumId w:val="21"/>
  </w:num>
  <w:num w:numId="7">
    <w:abstractNumId w:val="2"/>
  </w:num>
  <w:num w:numId="8">
    <w:abstractNumId w:val="14"/>
  </w:num>
  <w:num w:numId="9">
    <w:abstractNumId w:val="28"/>
  </w:num>
  <w:num w:numId="10">
    <w:abstractNumId w:val="11"/>
  </w:num>
  <w:num w:numId="11">
    <w:abstractNumId w:val="3"/>
  </w:num>
  <w:num w:numId="12">
    <w:abstractNumId w:val="9"/>
  </w:num>
  <w:num w:numId="13">
    <w:abstractNumId w:val="15"/>
  </w:num>
  <w:num w:numId="14">
    <w:abstractNumId w:val="32"/>
  </w:num>
  <w:num w:numId="15">
    <w:abstractNumId w:val="6"/>
  </w:num>
  <w:num w:numId="16">
    <w:abstractNumId w:val="20"/>
  </w:num>
  <w:num w:numId="17">
    <w:abstractNumId w:val="7"/>
  </w:num>
  <w:num w:numId="18">
    <w:abstractNumId w:val="17"/>
  </w:num>
  <w:num w:numId="19">
    <w:abstractNumId w:val="24"/>
  </w:num>
  <w:num w:numId="20">
    <w:abstractNumId w:val="30"/>
  </w:num>
  <w:num w:numId="21">
    <w:abstractNumId w:val="27"/>
  </w:num>
  <w:num w:numId="22">
    <w:abstractNumId w:val="31"/>
  </w:num>
  <w:num w:numId="23">
    <w:abstractNumId w:val="1"/>
  </w:num>
  <w:num w:numId="24">
    <w:abstractNumId w:val="13"/>
  </w:num>
  <w:num w:numId="25">
    <w:abstractNumId w:val="29"/>
  </w:num>
  <w:num w:numId="26">
    <w:abstractNumId w:val="0"/>
  </w:num>
  <w:num w:numId="27">
    <w:abstractNumId w:val="23"/>
  </w:num>
  <w:num w:numId="28">
    <w:abstractNumId w:val="22"/>
  </w:num>
  <w:num w:numId="29">
    <w:abstractNumId w:val="25"/>
  </w:num>
  <w:num w:numId="30">
    <w:abstractNumId w:val="26"/>
  </w:num>
  <w:num w:numId="31">
    <w:abstractNumId w:val="19"/>
  </w:num>
  <w:num w:numId="32">
    <w:abstractNumId w:val="5"/>
  </w:num>
  <w:num w:numId="33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sDQ3NrMwMzUzMzFS0lEKTi0uzszPAykwrAUAWVmxXywAAAA="/>
  </w:docVars>
  <w:rsids>
    <w:rsidRoot w:val="00395024"/>
    <w:rsid w:val="00000B74"/>
    <w:rsid w:val="000024BA"/>
    <w:rsid w:val="00005ADE"/>
    <w:rsid w:val="0001121B"/>
    <w:rsid w:val="000201BD"/>
    <w:rsid w:val="00021E27"/>
    <w:rsid w:val="00022447"/>
    <w:rsid w:val="00026918"/>
    <w:rsid w:val="000326DD"/>
    <w:rsid w:val="000406B3"/>
    <w:rsid w:val="000407A1"/>
    <w:rsid w:val="00042E2B"/>
    <w:rsid w:val="0004594F"/>
    <w:rsid w:val="00045C66"/>
    <w:rsid w:val="0005082A"/>
    <w:rsid w:val="000509E9"/>
    <w:rsid w:val="00050C35"/>
    <w:rsid w:val="0005308E"/>
    <w:rsid w:val="0005688E"/>
    <w:rsid w:val="00056B62"/>
    <w:rsid w:val="000575FC"/>
    <w:rsid w:val="00062383"/>
    <w:rsid w:val="0006323D"/>
    <w:rsid w:val="00065BE3"/>
    <w:rsid w:val="00071C5F"/>
    <w:rsid w:val="00072462"/>
    <w:rsid w:val="00072AB4"/>
    <w:rsid w:val="00075D10"/>
    <w:rsid w:val="00075DFA"/>
    <w:rsid w:val="0007684A"/>
    <w:rsid w:val="00076A9D"/>
    <w:rsid w:val="00084956"/>
    <w:rsid w:val="00085362"/>
    <w:rsid w:val="00093117"/>
    <w:rsid w:val="0009511D"/>
    <w:rsid w:val="00095FF7"/>
    <w:rsid w:val="000A07C5"/>
    <w:rsid w:val="000A07C6"/>
    <w:rsid w:val="000A18DC"/>
    <w:rsid w:val="000A4B2D"/>
    <w:rsid w:val="000A7340"/>
    <w:rsid w:val="000B00B8"/>
    <w:rsid w:val="000B2444"/>
    <w:rsid w:val="000B3055"/>
    <w:rsid w:val="000B3E9C"/>
    <w:rsid w:val="000C0C22"/>
    <w:rsid w:val="000C7AAF"/>
    <w:rsid w:val="000C7D44"/>
    <w:rsid w:val="000D11A0"/>
    <w:rsid w:val="000D2A32"/>
    <w:rsid w:val="000D590F"/>
    <w:rsid w:val="000D6C5B"/>
    <w:rsid w:val="000D724B"/>
    <w:rsid w:val="000E1146"/>
    <w:rsid w:val="000E2959"/>
    <w:rsid w:val="000E5737"/>
    <w:rsid w:val="000E5A94"/>
    <w:rsid w:val="000F00E9"/>
    <w:rsid w:val="000F3880"/>
    <w:rsid w:val="000F4656"/>
    <w:rsid w:val="000F5CA6"/>
    <w:rsid w:val="000F5EC7"/>
    <w:rsid w:val="00102B11"/>
    <w:rsid w:val="00103F18"/>
    <w:rsid w:val="00107F22"/>
    <w:rsid w:val="00114793"/>
    <w:rsid w:val="001205D2"/>
    <w:rsid w:val="00120FCB"/>
    <w:rsid w:val="0012527B"/>
    <w:rsid w:val="0012765A"/>
    <w:rsid w:val="001348C8"/>
    <w:rsid w:val="00135F21"/>
    <w:rsid w:val="001362DF"/>
    <w:rsid w:val="001404B9"/>
    <w:rsid w:val="001419C8"/>
    <w:rsid w:val="0014528D"/>
    <w:rsid w:val="001562CD"/>
    <w:rsid w:val="001659C5"/>
    <w:rsid w:val="00165A08"/>
    <w:rsid w:val="00165DBF"/>
    <w:rsid w:val="00170ADE"/>
    <w:rsid w:val="00171E34"/>
    <w:rsid w:val="001735ED"/>
    <w:rsid w:val="0017424C"/>
    <w:rsid w:val="00175AB6"/>
    <w:rsid w:val="001773CA"/>
    <w:rsid w:val="00180475"/>
    <w:rsid w:val="001847E8"/>
    <w:rsid w:val="00191D85"/>
    <w:rsid w:val="0019215B"/>
    <w:rsid w:val="00192E9D"/>
    <w:rsid w:val="00195821"/>
    <w:rsid w:val="001A283B"/>
    <w:rsid w:val="001A52C7"/>
    <w:rsid w:val="001A5EEB"/>
    <w:rsid w:val="001A6C3B"/>
    <w:rsid w:val="001A7500"/>
    <w:rsid w:val="001B4732"/>
    <w:rsid w:val="001C15C8"/>
    <w:rsid w:val="001C246A"/>
    <w:rsid w:val="001C25F1"/>
    <w:rsid w:val="001C7F15"/>
    <w:rsid w:val="001D1E96"/>
    <w:rsid w:val="001D4B0B"/>
    <w:rsid w:val="001D675A"/>
    <w:rsid w:val="001D774F"/>
    <w:rsid w:val="001E25F2"/>
    <w:rsid w:val="001E299F"/>
    <w:rsid w:val="001F3822"/>
    <w:rsid w:val="001F397A"/>
    <w:rsid w:val="001F48A4"/>
    <w:rsid w:val="00200C9C"/>
    <w:rsid w:val="00202201"/>
    <w:rsid w:val="00203688"/>
    <w:rsid w:val="00203771"/>
    <w:rsid w:val="002044AF"/>
    <w:rsid w:val="00210276"/>
    <w:rsid w:val="002103D6"/>
    <w:rsid w:val="00211088"/>
    <w:rsid w:val="00211179"/>
    <w:rsid w:val="00211787"/>
    <w:rsid w:val="002131D5"/>
    <w:rsid w:val="002155A9"/>
    <w:rsid w:val="0022067A"/>
    <w:rsid w:val="002218EA"/>
    <w:rsid w:val="00223AA5"/>
    <w:rsid w:val="00223E1A"/>
    <w:rsid w:val="002249F3"/>
    <w:rsid w:val="002262DB"/>
    <w:rsid w:val="00226D86"/>
    <w:rsid w:val="00230DBB"/>
    <w:rsid w:val="00230F05"/>
    <w:rsid w:val="00231B50"/>
    <w:rsid w:val="0023259E"/>
    <w:rsid w:val="0023687A"/>
    <w:rsid w:val="0024239C"/>
    <w:rsid w:val="00242D50"/>
    <w:rsid w:val="00244716"/>
    <w:rsid w:val="00245DBA"/>
    <w:rsid w:val="00246E66"/>
    <w:rsid w:val="00247B35"/>
    <w:rsid w:val="002524CB"/>
    <w:rsid w:val="00261458"/>
    <w:rsid w:val="00263746"/>
    <w:rsid w:val="0026730D"/>
    <w:rsid w:val="002678FB"/>
    <w:rsid w:val="00267957"/>
    <w:rsid w:val="00267B09"/>
    <w:rsid w:val="00267CC6"/>
    <w:rsid w:val="00271CE5"/>
    <w:rsid w:val="0027431C"/>
    <w:rsid w:val="00275562"/>
    <w:rsid w:val="00275C44"/>
    <w:rsid w:val="002765D8"/>
    <w:rsid w:val="00276C62"/>
    <w:rsid w:val="00277532"/>
    <w:rsid w:val="00282226"/>
    <w:rsid w:val="002828F4"/>
    <w:rsid w:val="0028607A"/>
    <w:rsid w:val="00287460"/>
    <w:rsid w:val="002A2FDA"/>
    <w:rsid w:val="002A3831"/>
    <w:rsid w:val="002A3ECC"/>
    <w:rsid w:val="002A43F1"/>
    <w:rsid w:val="002B3754"/>
    <w:rsid w:val="002B4E72"/>
    <w:rsid w:val="002C1562"/>
    <w:rsid w:val="002C3D69"/>
    <w:rsid w:val="002C4924"/>
    <w:rsid w:val="002C73B8"/>
    <w:rsid w:val="002C7635"/>
    <w:rsid w:val="002D10F2"/>
    <w:rsid w:val="002D2FB1"/>
    <w:rsid w:val="002D7BB2"/>
    <w:rsid w:val="002D7BCA"/>
    <w:rsid w:val="002D7F1F"/>
    <w:rsid w:val="002E045F"/>
    <w:rsid w:val="002E2D9D"/>
    <w:rsid w:val="002E4094"/>
    <w:rsid w:val="002E6C9E"/>
    <w:rsid w:val="002F117D"/>
    <w:rsid w:val="002F4BD2"/>
    <w:rsid w:val="002F561A"/>
    <w:rsid w:val="002F7E12"/>
    <w:rsid w:val="003033F5"/>
    <w:rsid w:val="00307305"/>
    <w:rsid w:val="003104AC"/>
    <w:rsid w:val="00310E8C"/>
    <w:rsid w:val="003110B2"/>
    <w:rsid w:val="00311FDF"/>
    <w:rsid w:val="00313F66"/>
    <w:rsid w:val="003149FE"/>
    <w:rsid w:val="00314A1D"/>
    <w:rsid w:val="0031629A"/>
    <w:rsid w:val="00317464"/>
    <w:rsid w:val="00322997"/>
    <w:rsid w:val="00322E6B"/>
    <w:rsid w:val="003234EE"/>
    <w:rsid w:val="00323B80"/>
    <w:rsid w:val="00324AA7"/>
    <w:rsid w:val="00326196"/>
    <w:rsid w:val="00327AEA"/>
    <w:rsid w:val="003305AE"/>
    <w:rsid w:val="00330A75"/>
    <w:rsid w:val="0033431B"/>
    <w:rsid w:val="003345DE"/>
    <w:rsid w:val="00334845"/>
    <w:rsid w:val="00337A24"/>
    <w:rsid w:val="003403C0"/>
    <w:rsid w:val="00342B58"/>
    <w:rsid w:val="00344D11"/>
    <w:rsid w:val="00346302"/>
    <w:rsid w:val="00347233"/>
    <w:rsid w:val="003507C9"/>
    <w:rsid w:val="003530B6"/>
    <w:rsid w:val="00354F1D"/>
    <w:rsid w:val="00360C20"/>
    <w:rsid w:val="00363CFB"/>
    <w:rsid w:val="00363FCB"/>
    <w:rsid w:val="00364D0E"/>
    <w:rsid w:val="00364F5E"/>
    <w:rsid w:val="0036666B"/>
    <w:rsid w:val="00370258"/>
    <w:rsid w:val="00372C50"/>
    <w:rsid w:val="00380BF3"/>
    <w:rsid w:val="0038530A"/>
    <w:rsid w:val="00386042"/>
    <w:rsid w:val="00386143"/>
    <w:rsid w:val="00391101"/>
    <w:rsid w:val="00391890"/>
    <w:rsid w:val="00392371"/>
    <w:rsid w:val="00393802"/>
    <w:rsid w:val="00393DD3"/>
    <w:rsid w:val="0039473C"/>
    <w:rsid w:val="00395024"/>
    <w:rsid w:val="00395072"/>
    <w:rsid w:val="00395C68"/>
    <w:rsid w:val="003A230F"/>
    <w:rsid w:val="003A266C"/>
    <w:rsid w:val="003A45DC"/>
    <w:rsid w:val="003A62BD"/>
    <w:rsid w:val="003A7D82"/>
    <w:rsid w:val="003B3E9A"/>
    <w:rsid w:val="003B73E5"/>
    <w:rsid w:val="003C05EE"/>
    <w:rsid w:val="003C3B87"/>
    <w:rsid w:val="003C40E0"/>
    <w:rsid w:val="003C6206"/>
    <w:rsid w:val="003D17D3"/>
    <w:rsid w:val="003D1CCF"/>
    <w:rsid w:val="003D55B0"/>
    <w:rsid w:val="003D6CCC"/>
    <w:rsid w:val="003E6799"/>
    <w:rsid w:val="003F51B3"/>
    <w:rsid w:val="003F5787"/>
    <w:rsid w:val="003F7C96"/>
    <w:rsid w:val="0040037D"/>
    <w:rsid w:val="00401740"/>
    <w:rsid w:val="00403281"/>
    <w:rsid w:val="00407425"/>
    <w:rsid w:val="00411610"/>
    <w:rsid w:val="00417714"/>
    <w:rsid w:val="0042107C"/>
    <w:rsid w:val="004248EC"/>
    <w:rsid w:val="0043103A"/>
    <w:rsid w:val="00431ABB"/>
    <w:rsid w:val="00434197"/>
    <w:rsid w:val="00435A6E"/>
    <w:rsid w:val="00437E63"/>
    <w:rsid w:val="0044096B"/>
    <w:rsid w:val="00441542"/>
    <w:rsid w:val="00442E03"/>
    <w:rsid w:val="00442F40"/>
    <w:rsid w:val="00444E39"/>
    <w:rsid w:val="0044745A"/>
    <w:rsid w:val="0045054A"/>
    <w:rsid w:val="00453A6E"/>
    <w:rsid w:val="00454664"/>
    <w:rsid w:val="00456184"/>
    <w:rsid w:val="004602AE"/>
    <w:rsid w:val="004615AB"/>
    <w:rsid w:val="0046716D"/>
    <w:rsid w:val="0047079C"/>
    <w:rsid w:val="00474F6C"/>
    <w:rsid w:val="00476072"/>
    <w:rsid w:val="004845AF"/>
    <w:rsid w:val="00491C9E"/>
    <w:rsid w:val="00493F9B"/>
    <w:rsid w:val="00494678"/>
    <w:rsid w:val="00495803"/>
    <w:rsid w:val="00495B51"/>
    <w:rsid w:val="00496D64"/>
    <w:rsid w:val="00496E97"/>
    <w:rsid w:val="004A1744"/>
    <w:rsid w:val="004A48C3"/>
    <w:rsid w:val="004A6426"/>
    <w:rsid w:val="004A7F60"/>
    <w:rsid w:val="004B1CCB"/>
    <w:rsid w:val="004B23B0"/>
    <w:rsid w:val="004B62D5"/>
    <w:rsid w:val="004C016E"/>
    <w:rsid w:val="004C26CE"/>
    <w:rsid w:val="004C5A95"/>
    <w:rsid w:val="004D2EA5"/>
    <w:rsid w:val="004D2EFF"/>
    <w:rsid w:val="004D3C51"/>
    <w:rsid w:val="004D4571"/>
    <w:rsid w:val="004D4DAF"/>
    <w:rsid w:val="004E1AAB"/>
    <w:rsid w:val="004E4864"/>
    <w:rsid w:val="004E5389"/>
    <w:rsid w:val="004E62CC"/>
    <w:rsid w:val="004E6706"/>
    <w:rsid w:val="004E786A"/>
    <w:rsid w:val="004F5A56"/>
    <w:rsid w:val="004F5B24"/>
    <w:rsid w:val="004F75C5"/>
    <w:rsid w:val="00500A00"/>
    <w:rsid w:val="00500F72"/>
    <w:rsid w:val="00501592"/>
    <w:rsid w:val="0051001E"/>
    <w:rsid w:val="00512175"/>
    <w:rsid w:val="00512694"/>
    <w:rsid w:val="00512A50"/>
    <w:rsid w:val="00512D24"/>
    <w:rsid w:val="005132C1"/>
    <w:rsid w:val="00516859"/>
    <w:rsid w:val="00517136"/>
    <w:rsid w:val="005179C7"/>
    <w:rsid w:val="0053076F"/>
    <w:rsid w:val="00531795"/>
    <w:rsid w:val="00532092"/>
    <w:rsid w:val="00532254"/>
    <w:rsid w:val="0053565B"/>
    <w:rsid w:val="005375A2"/>
    <w:rsid w:val="0054118C"/>
    <w:rsid w:val="0054175B"/>
    <w:rsid w:val="00542325"/>
    <w:rsid w:val="005439A3"/>
    <w:rsid w:val="00544B56"/>
    <w:rsid w:val="00544B91"/>
    <w:rsid w:val="005500AB"/>
    <w:rsid w:val="005511FF"/>
    <w:rsid w:val="00555696"/>
    <w:rsid w:val="00555FF5"/>
    <w:rsid w:val="00556902"/>
    <w:rsid w:val="0056220C"/>
    <w:rsid w:val="00562804"/>
    <w:rsid w:val="005629A3"/>
    <w:rsid w:val="00567215"/>
    <w:rsid w:val="0057164A"/>
    <w:rsid w:val="00572936"/>
    <w:rsid w:val="00573AAA"/>
    <w:rsid w:val="005743AC"/>
    <w:rsid w:val="005766BE"/>
    <w:rsid w:val="00576969"/>
    <w:rsid w:val="00581005"/>
    <w:rsid w:val="005825D6"/>
    <w:rsid w:val="00583D83"/>
    <w:rsid w:val="00584EF7"/>
    <w:rsid w:val="00585361"/>
    <w:rsid w:val="005915EF"/>
    <w:rsid w:val="00591737"/>
    <w:rsid w:val="0059597C"/>
    <w:rsid w:val="00595FB4"/>
    <w:rsid w:val="005976FD"/>
    <w:rsid w:val="005A3936"/>
    <w:rsid w:val="005A4779"/>
    <w:rsid w:val="005A4B41"/>
    <w:rsid w:val="005A5907"/>
    <w:rsid w:val="005B6B8B"/>
    <w:rsid w:val="005B6BDE"/>
    <w:rsid w:val="005B72DA"/>
    <w:rsid w:val="005C03CC"/>
    <w:rsid w:val="005C4114"/>
    <w:rsid w:val="005D17A9"/>
    <w:rsid w:val="005D3C78"/>
    <w:rsid w:val="005E0AD4"/>
    <w:rsid w:val="005E1731"/>
    <w:rsid w:val="005E1951"/>
    <w:rsid w:val="005E35E9"/>
    <w:rsid w:val="005E6DD4"/>
    <w:rsid w:val="005E7D8C"/>
    <w:rsid w:val="005F0445"/>
    <w:rsid w:val="005F04EF"/>
    <w:rsid w:val="005F133C"/>
    <w:rsid w:val="005F58BA"/>
    <w:rsid w:val="005F7122"/>
    <w:rsid w:val="005F7BE3"/>
    <w:rsid w:val="005F7D5C"/>
    <w:rsid w:val="00600989"/>
    <w:rsid w:val="006015C9"/>
    <w:rsid w:val="00601AF8"/>
    <w:rsid w:val="00603CD9"/>
    <w:rsid w:val="00604AA2"/>
    <w:rsid w:val="0060673C"/>
    <w:rsid w:val="006070D8"/>
    <w:rsid w:val="00611E1C"/>
    <w:rsid w:val="006122D1"/>
    <w:rsid w:val="00613C80"/>
    <w:rsid w:val="00620625"/>
    <w:rsid w:val="00621B5E"/>
    <w:rsid w:val="006236F0"/>
    <w:rsid w:val="006239EB"/>
    <w:rsid w:val="006250FD"/>
    <w:rsid w:val="00625F6C"/>
    <w:rsid w:val="00626BA7"/>
    <w:rsid w:val="00627E2C"/>
    <w:rsid w:val="00633280"/>
    <w:rsid w:val="00634CD1"/>
    <w:rsid w:val="0063515A"/>
    <w:rsid w:val="006372E2"/>
    <w:rsid w:val="006375E9"/>
    <w:rsid w:val="00640A9D"/>
    <w:rsid w:val="00644C95"/>
    <w:rsid w:val="00644DB4"/>
    <w:rsid w:val="006456FB"/>
    <w:rsid w:val="00646298"/>
    <w:rsid w:val="00647E25"/>
    <w:rsid w:val="006510F4"/>
    <w:rsid w:val="0065121B"/>
    <w:rsid w:val="00651AF5"/>
    <w:rsid w:val="00654D58"/>
    <w:rsid w:val="00663C82"/>
    <w:rsid w:val="00664BD7"/>
    <w:rsid w:val="00664E48"/>
    <w:rsid w:val="006659B1"/>
    <w:rsid w:val="00670816"/>
    <w:rsid w:val="0067702A"/>
    <w:rsid w:val="006772CF"/>
    <w:rsid w:val="00680610"/>
    <w:rsid w:val="0068396A"/>
    <w:rsid w:val="006860D5"/>
    <w:rsid w:val="00687F74"/>
    <w:rsid w:val="0069045C"/>
    <w:rsid w:val="006958C8"/>
    <w:rsid w:val="006971E3"/>
    <w:rsid w:val="006A0B45"/>
    <w:rsid w:val="006A180D"/>
    <w:rsid w:val="006A2849"/>
    <w:rsid w:val="006A4461"/>
    <w:rsid w:val="006A63B1"/>
    <w:rsid w:val="006B031F"/>
    <w:rsid w:val="006B18AF"/>
    <w:rsid w:val="006B59BB"/>
    <w:rsid w:val="006C34FA"/>
    <w:rsid w:val="006C463D"/>
    <w:rsid w:val="006C4A6F"/>
    <w:rsid w:val="006C6602"/>
    <w:rsid w:val="006D0FF6"/>
    <w:rsid w:val="006D14EF"/>
    <w:rsid w:val="006D4EB9"/>
    <w:rsid w:val="006D7E03"/>
    <w:rsid w:val="006E4A61"/>
    <w:rsid w:val="006F0FA4"/>
    <w:rsid w:val="006F1A39"/>
    <w:rsid w:val="006F313B"/>
    <w:rsid w:val="006F5A68"/>
    <w:rsid w:val="006F5A6B"/>
    <w:rsid w:val="006F7EC4"/>
    <w:rsid w:val="007004BC"/>
    <w:rsid w:val="00703658"/>
    <w:rsid w:val="00704EAC"/>
    <w:rsid w:val="0070652B"/>
    <w:rsid w:val="00711B3F"/>
    <w:rsid w:val="007126AF"/>
    <w:rsid w:val="007174E0"/>
    <w:rsid w:val="00720840"/>
    <w:rsid w:val="007210A4"/>
    <w:rsid w:val="00721967"/>
    <w:rsid w:val="0072436F"/>
    <w:rsid w:val="00724B0D"/>
    <w:rsid w:val="00726626"/>
    <w:rsid w:val="00727572"/>
    <w:rsid w:val="0072781C"/>
    <w:rsid w:val="00731D89"/>
    <w:rsid w:val="007343A0"/>
    <w:rsid w:val="00735825"/>
    <w:rsid w:val="007408A1"/>
    <w:rsid w:val="00744C97"/>
    <w:rsid w:val="00745A2B"/>
    <w:rsid w:val="00745F9E"/>
    <w:rsid w:val="00746B26"/>
    <w:rsid w:val="0074747E"/>
    <w:rsid w:val="00752250"/>
    <w:rsid w:val="007547A2"/>
    <w:rsid w:val="007562EE"/>
    <w:rsid w:val="007569AC"/>
    <w:rsid w:val="0075712B"/>
    <w:rsid w:val="0075713C"/>
    <w:rsid w:val="00761582"/>
    <w:rsid w:val="0076428A"/>
    <w:rsid w:val="00765323"/>
    <w:rsid w:val="00765868"/>
    <w:rsid w:val="007716B8"/>
    <w:rsid w:val="00771A29"/>
    <w:rsid w:val="00775807"/>
    <w:rsid w:val="007774FE"/>
    <w:rsid w:val="00780DC5"/>
    <w:rsid w:val="00781827"/>
    <w:rsid w:val="0078255F"/>
    <w:rsid w:val="00782EDB"/>
    <w:rsid w:val="00786EBD"/>
    <w:rsid w:val="0078772B"/>
    <w:rsid w:val="0078786E"/>
    <w:rsid w:val="00793963"/>
    <w:rsid w:val="00793C07"/>
    <w:rsid w:val="00796B4E"/>
    <w:rsid w:val="00796D5C"/>
    <w:rsid w:val="007A0116"/>
    <w:rsid w:val="007A2068"/>
    <w:rsid w:val="007A7F8E"/>
    <w:rsid w:val="007B4847"/>
    <w:rsid w:val="007B4D53"/>
    <w:rsid w:val="007B6903"/>
    <w:rsid w:val="007B6996"/>
    <w:rsid w:val="007C027B"/>
    <w:rsid w:val="007C03CD"/>
    <w:rsid w:val="007C18BA"/>
    <w:rsid w:val="007C19D6"/>
    <w:rsid w:val="007C4BD5"/>
    <w:rsid w:val="007E25C2"/>
    <w:rsid w:val="007E2BC8"/>
    <w:rsid w:val="007E48C0"/>
    <w:rsid w:val="007E5E32"/>
    <w:rsid w:val="007F03FE"/>
    <w:rsid w:val="007F2FFD"/>
    <w:rsid w:val="007F35CC"/>
    <w:rsid w:val="007F377F"/>
    <w:rsid w:val="007F54C4"/>
    <w:rsid w:val="00805AFF"/>
    <w:rsid w:val="00806132"/>
    <w:rsid w:val="00810BFC"/>
    <w:rsid w:val="0081217A"/>
    <w:rsid w:val="00814162"/>
    <w:rsid w:val="0081542E"/>
    <w:rsid w:val="00816778"/>
    <w:rsid w:val="00816D1C"/>
    <w:rsid w:val="00824F9D"/>
    <w:rsid w:val="008269B1"/>
    <w:rsid w:val="00830E76"/>
    <w:rsid w:val="00831E79"/>
    <w:rsid w:val="00832396"/>
    <w:rsid w:val="00833EB9"/>
    <w:rsid w:val="00834513"/>
    <w:rsid w:val="008415FB"/>
    <w:rsid w:val="008419B1"/>
    <w:rsid w:val="00844286"/>
    <w:rsid w:val="008500ED"/>
    <w:rsid w:val="0085052C"/>
    <w:rsid w:val="00851136"/>
    <w:rsid w:val="00854567"/>
    <w:rsid w:val="00867073"/>
    <w:rsid w:val="00874083"/>
    <w:rsid w:val="00880891"/>
    <w:rsid w:val="00882FCA"/>
    <w:rsid w:val="00886D89"/>
    <w:rsid w:val="00893F7F"/>
    <w:rsid w:val="00895DDD"/>
    <w:rsid w:val="008A2070"/>
    <w:rsid w:val="008A539F"/>
    <w:rsid w:val="008A7C45"/>
    <w:rsid w:val="008B0314"/>
    <w:rsid w:val="008B0631"/>
    <w:rsid w:val="008B566F"/>
    <w:rsid w:val="008B5FC8"/>
    <w:rsid w:val="008B6BBD"/>
    <w:rsid w:val="008C19D7"/>
    <w:rsid w:val="008C1AE9"/>
    <w:rsid w:val="008C47BA"/>
    <w:rsid w:val="008D2149"/>
    <w:rsid w:val="008D2932"/>
    <w:rsid w:val="008E286B"/>
    <w:rsid w:val="008E2BEE"/>
    <w:rsid w:val="008E3B84"/>
    <w:rsid w:val="008E4B37"/>
    <w:rsid w:val="008E6533"/>
    <w:rsid w:val="008E785E"/>
    <w:rsid w:val="008F2EEE"/>
    <w:rsid w:val="008F3699"/>
    <w:rsid w:val="008F3749"/>
    <w:rsid w:val="008F3875"/>
    <w:rsid w:val="008F4CE0"/>
    <w:rsid w:val="008F7789"/>
    <w:rsid w:val="008F7F7F"/>
    <w:rsid w:val="00901658"/>
    <w:rsid w:val="0090365F"/>
    <w:rsid w:val="00903D88"/>
    <w:rsid w:val="0091363B"/>
    <w:rsid w:val="0091589C"/>
    <w:rsid w:val="00915DCB"/>
    <w:rsid w:val="00917AA5"/>
    <w:rsid w:val="00920541"/>
    <w:rsid w:val="00920E9B"/>
    <w:rsid w:val="00921F84"/>
    <w:rsid w:val="009240CE"/>
    <w:rsid w:val="00925EE2"/>
    <w:rsid w:val="00931226"/>
    <w:rsid w:val="00940470"/>
    <w:rsid w:val="0094214C"/>
    <w:rsid w:val="009450E3"/>
    <w:rsid w:val="009468C0"/>
    <w:rsid w:val="0095005C"/>
    <w:rsid w:val="00951F07"/>
    <w:rsid w:val="009528EF"/>
    <w:rsid w:val="00953710"/>
    <w:rsid w:val="00960625"/>
    <w:rsid w:val="00960955"/>
    <w:rsid w:val="00960F15"/>
    <w:rsid w:val="00962593"/>
    <w:rsid w:val="00962A4B"/>
    <w:rsid w:val="00973BFB"/>
    <w:rsid w:val="00973CED"/>
    <w:rsid w:val="00975173"/>
    <w:rsid w:val="0098533B"/>
    <w:rsid w:val="009862E1"/>
    <w:rsid w:val="00990D3A"/>
    <w:rsid w:val="00992302"/>
    <w:rsid w:val="009955EC"/>
    <w:rsid w:val="00997279"/>
    <w:rsid w:val="009A1AEC"/>
    <w:rsid w:val="009A2358"/>
    <w:rsid w:val="009A5259"/>
    <w:rsid w:val="009A52F7"/>
    <w:rsid w:val="009C24F4"/>
    <w:rsid w:val="009C58D2"/>
    <w:rsid w:val="009D20BC"/>
    <w:rsid w:val="009D3FF0"/>
    <w:rsid w:val="009D51B3"/>
    <w:rsid w:val="009E20E1"/>
    <w:rsid w:val="009E595A"/>
    <w:rsid w:val="009F1FA0"/>
    <w:rsid w:val="009F2355"/>
    <w:rsid w:val="009F4DBB"/>
    <w:rsid w:val="009F5088"/>
    <w:rsid w:val="009F5841"/>
    <w:rsid w:val="00A005CC"/>
    <w:rsid w:val="00A03631"/>
    <w:rsid w:val="00A05DBD"/>
    <w:rsid w:val="00A10648"/>
    <w:rsid w:val="00A11DB8"/>
    <w:rsid w:val="00A12063"/>
    <w:rsid w:val="00A132FE"/>
    <w:rsid w:val="00A1522B"/>
    <w:rsid w:val="00A16963"/>
    <w:rsid w:val="00A22F47"/>
    <w:rsid w:val="00A230E3"/>
    <w:rsid w:val="00A24CA3"/>
    <w:rsid w:val="00A270A9"/>
    <w:rsid w:val="00A27AEC"/>
    <w:rsid w:val="00A27C71"/>
    <w:rsid w:val="00A324BD"/>
    <w:rsid w:val="00A35510"/>
    <w:rsid w:val="00A42486"/>
    <w:rsid w:val="00A44C10"/>
    <w:rsid w:val="00A4716D"/>
    <w:rsid w:val="00A54729"/>
    <w:rsid w:val="00A54D14"/>
    <w:rsid w:val="00A55AD0"/>
    <w:rsid w:val="00A617EB"/>
    <w:rsid w:val="00A63350"/>
    <w:rsid w:val="00A67A5C"/>
    <w:rsid w:val="00A67A8A"/>
    <w:rsid w:val="00A72982"/>
    <w:rsid w:val="00A7582F"/>
    <w:rsid w:val="00A80207"/>
    <w:rsid w:val="00A8723B"/>
    <w:rsid w:val="00A87436"/>
    <w:rsid w:val="00A93897"/>
    <w:rsid w:val="00A94B02"/>
    <w:rsid w:val="00A95C81"/>
    <w:rsid w:val="00A97099"/>
    <w:rsid w:val="00AA08AF"/>
    <w:rsid w:val="00AA19ED"/>
    <w:rsid w:val="00AA1D20"/>
    <w:rsid w:val="00AA2B28"/>
    <w:rsid w:val="00AA3BA0"/>
    <w:rsid w:val="00AA5B08"/>
    <w:rsid w:val="00AA5C5F"/>
    <w:rsid w:val="00AA61E3"/>
    <w:rsid w:val="00AA796C"/>
    <w:rsid w:val="00AB51B6"/>
    <w:rsid w:val="00AB657E"/>
    <w:rsid w:val="00AB7878"/>
    <w:rsid w:val="00AC150C"/>
    <w:rsid w:val="00AC4350"/>
    <w:rsid w:val="00AC6589"/>
    <w:rsid w:val="00AC68C0"/>
    <w:rsid w:val="00AD3E67"/>
    <w:rsid w:val="00AE03E8"/>
    <w:rsid w:val="00AE2C32"/>
    <w:rsid w:val="00AE4AA0"/>
    <w:rsid w:val="00AE73E9"/>
    <w:rsid w:val="00AF69F5"/>
    <w:rsid w:val="00AF79CA"/>
    <w:rsid w:val="00B01092"/>
    <w:rsid w:val="00B0400B"/>
    <w:rsid w:val="00B06865"/>
    <w:rsid w:val="00B142A8"/>
    <w:rsid w:val="00B160F5"/>
    <w:rsid w:val="00B23225"/>
    <w:rsid w:val="00B23535"/>
    <w:rsid w:val="00B25056"/>
    <w:rsid w:val="00B26679"/>
    <w:rsid w:val="00B27BD3"/>
    <w:rsid w:val="00B27E66"/>
    <w:rsid w:val="00B33D9C"/>
    <w:rsid w:val="00B33E1B"/>
    <w:rsid w:val="00B3466A"/>
    <w:rsid w:val="00B3658C"/>
    <w:rsid w:val="00B37D9F"/>
    <w:rsid w:val="00B40406"/>
    <w:rsid w:val="00B404DE"/>
    <w:rsid w:val="00B408DA"/>
    <w:rsid w:val="00B40F63"/>
    <w:rsid w:val="00B4120C"/>
    <w:rsid w:val="00B41369"/>
    <w:rsid w:val="00B41ADD"/>
    <w:rsid w:val="00B42597"/>
    <w:rsid w:val="00B44881"/>
    <w:rsid w:val="00B46789"/>
    <w:rsid w:val="00B4735E"/>
    <w:rsid w:val="00B4770C"/>
    <w:rsid w:val="00B53F78"/>
    <w:rsid w:val="00B54508"/>
    <w:rsid w:val="00B5640F"/>
    <w:rsid w:val="00B57C7C"/>
    <w:rsid w:val="00B60141"/>
    <w:rsid w:val="00B60E25"/>
    <w:rsid w:val="00B61558"/>
    <w:rsid w:val="00B61BAC"/>
    <w:rsid w:val="00B61D6A"/>
    <w:rsid w:val="00B65548"/>
    <w:rsid w:val="00B67CC0"/>
    <w:rsid w:val="00B703F3"/>
    <w:rsid w:val="00B709A9"/>
    <w:rsid w:val="00B75C03"/>
    <w:rsid w:val="00B7713C"/>
    <w:rsid w:val="00B80A40"/>
    <w:rsid w:val="00B81697"/>
    <w:rsid w:val="00B81B7C"/>
    <w:rsid w:val="00B81C9E"/>
    <w:rsid w:val="00B82CC3"/>
    <w:rsid w:val="00B87797"/>
    <w:rsid w:val="00B8780C"/>
    <w:rsid w:val="00B87F13"/>
    <w:rsid w:val="00B92083"/>
    <w:rsid w:val="00B97A3A"/>
    <w:rsid w:val="00BA0BE6"/>
    <w:rsid w:val="00BA2E87"/>
    <w:rsid w:val="00BA35B0"/>
    <w:rsid w:val="00BA37C3"/>
    <w:rsid w:val="00BA4357"/>
    <w:rsid w:val="00BA63FA"/>
    <w:rsid w:val="00BB01D7"/>
    <w:rsid w:val="00BB5885"/>
    <w:rsid w:val="00BB6277"/>
    <w:rsid w:val="00BB6F81"/>
    <w:rsid w:val="00BC1002"/>
    <w:rsid w:val="00BC49F5"/>
    <w:rsid w:val="00BC4ED1"/>
    <w:rsid w:val="00BC5897"/>
    <w:rsid w:val="00BC5EB4"/>
    <w:rsid w:val="00BC6D61"/>
    <w:rsid w:val="00BC7242"/>
    <w:rsid w:val="00BD200C"/>
    <w:rsid w:val="00BD4A73"/>
    <w:rsid w:val="00BD501C"/>
    <w:rsid w:val="00BE0D31"/>
    <w:rsid w:val="00BE1155"/>
    <w:rsid w:val="00BE14EB"/>
    <w:rsid w:val="00BE1DD4"/>
    <w:rsid w:val="00BE2DFE"/>
    <w:rsid w:val="00BE6002"/>
    <w:rsid w:val="00BF0D06"/>
    <w:rsid w:val="00BF0EBD"/>
    <w:rsid w:val="00BF397B"/>
    <w:rsid w:val="00BF4704"/>
    <w:rsid w:val="00BF50C3"/>
    <w:rsid w:val="00C00385"/>
    <w:rsid w:val="00C027A3"/>
    <w:rsid w:val="00C038DD"/>
    <w:rsid w:val="00C10780"/>
    <w:rsid w:val="00C10845"/>
    <w:rsid w:val="00C15B2B"/>
    <w:rsid w:val="00C23598"/>
    <w:rsid w:val="00C2426B"/>
    <w:rsid w:val="00C246BE"/>
    <w:rsid w:val="00C257BD"/>
    <w:rsid w:val="00C25E24"/>
    <w:rsid w:val="00C272C1"/>
    <w:rsid w:val="00C31E3B"/>
    <w:rsid w:val="00C325D8"/>
    <w:rsid w:val="00C33263"/>
    <w:rsid w:val="00C36D38"/>
    <w:rsid w:val="00C37154"/>
    <w:rsid w:val="00C37AEC"/>
    <w:rsid w:val="00C40D6C"/>
    <w:rsid w:val="00C42141"/>
    <w:rsid w:val="00C42F5D"/>
    <w:rsid w:val="00C47A56"/>
    <w:rsid w:val="00C51D4C"/>
    <w:rsid w:val="00C54BB4"/>
    <w:rsid w:val="00C56DA5"/>
    <w:rsid w:val="00C649FF"/>
    <w:rsid w:val="00C650ED"/>
    <w:rsid w:val="00C65142"/>
    <w:rsid w:val="00C721A6"/>
    <w:rsid w:val="00C7367B"/>
    <w:rsid w:val="00C74D61"/>
    <w:rsid w:val="00C77D08"/>
    <w:rsid w:val="00C82A7F"/>
    <w:rsid w:val="00C8357A"/>
    <w:rsid w:val="00C91A20"/>
    <w:rsid w:val="00C942CD"/>
    <w:rsid w:val="00C97075"/>
    <w:rsid w:val="00CA2605"/>
    <w:rsid w:val="00CA2FA5"/>
    <w:rsid w:val="00CB0D5E"/>
    <w:rsid w:val="00CB141A"/>
    <w:rsid w:val="00CB3A4A"/>
    <w:rsid w:val="00CB66C3"/>
    <w:rsid w:val="00CB6B6D"/>
    <w:rsid w:val="00CC07FD"/>
    <w:rsid w:val="00CC2215"/>
    <w:rsid w:val="00CC2E45"/>
    <w:rsid w:val="00CC40C2"/>
    <w:rsid w:val="00CD1EF1"/>
    <w:rsid w:val="00CD2E0A"/>
    <w:rsid w:val="00CD39BA"/>
    <w:rsid w:val="00CE2C26"/>
    <w:rsid w:val="00CE46D1"/>
    <w:rsid w:val="00CE7B9C"/>
    <w:rsid w:val="00CF1718"/>
    <w:rsid w:val="00CF1F5E"/>
    <w:rsid w:val="00CF2095"/>
    <w:rsid w:val="00CF296E"/>
    <w:rsid w:val="00CF79DE"/>
    <w:rsid w:val="00D0003E"/>
    <w:rsid w:val="00D01AF5"/>
    <w:rsid w:val="00D0676B"/>
    <w:rsid w:val="00D067E4"/>
    <w:rsid w:val="00D07116"/>
    <w:rsid w:val="00D14D82"/>
    <w:rsid w:val="00D15888"/>
    <w:rsid w:val="00D161A6"/>
    <w:rsid w:val="00D216DE"/>
    <w:rsid w:val="00D22337"/>
    <w:rsid w:val="00D2304C"/>
    <w:rsid w:val="00D23E83"/>
    <w:rsid w:val="00D25805"/>
    <w:rsid w:val="00D3374F"/>
    <w:rsid w:val="00D33A3B"/>
    <w:rsid w:val="00D36BFC"/>
    <w:rsid w:val="00D374C1"/>
    <w:rsid w:val="00D410EE"/>
    <w:rsid w:val="00D42328"/>
    <w:rsid w:val="00D44446"/>
    <w:rsid w:val="00D44C34"/>
    <w:rsid w:val="00D470F4"/>
    <w:rsid w:val="00D47457"/>
    <w:rsid w:val="00D505CF"/>
    <w:rsid w:val="00D56E4E"/>
    <w:rsid w:val="00D621DE"/>
    <w:rsid w:val="00D6599C"/>
    <w:rsid w:val="00D6635B"/>
    <w:rsid w:val="00D7257E"/>
    <w:rsid w:val="00D80833"/>
    <w:rsid w:val="00D81B8E"/>
    <w:rsid w:val="00D8575D"/>
    <w:rsid w:val="00D90555"/>
    <w:rsid w:val="00D94D30"/>
    <w:rsid w:val="00D97233"/>
    <w:rsid w:val="00D97FBC"/>
    <w:rsid w:val="00DA4618"/>
    <w:rsid w:val="00DB07E1"/>
    <w:rsid w:val="00DB2217"/>
    <w:rsid w:val="00DB3AE1"/>
    <w:rsid w:val="00DB7690"/>
    <w:rsid w:val="00DC3AEB"/>
    <w:rsid w:val="00DD0E28"/>
    <w:rsid w:val="00DE3288"/>
    <w:rsid w:val="00DE45DF"/>
    <w:rsid w:val="00DE4E0B"/>
    <w:rsid w:val="00DE5722"/>
    <w:rsid w:val="00DE6DC1"/>
    <w:rsid w:val="00DE6FDD"/>
    <w:rsid w:val="00DF0102"/>
    <w:rsid w:val="00DF1FAD"/>
    <w:rsid w:val="00DF43CE"/>
    <w:rsid w:val="00DF5C32"/>
    <w:rsid w:val="00E02579"/>
    <w:rsid w:val="00E03B24"/>
    <w:rsid w:val="00E063BC"/>
    <w:rsid w:val="00E2136D"/>
    <w:rsid w:val="00E215A5"/>
    <w:rsid w:val="00E22551"/>
    <w:rsid w:val="00E24C48"/>
    <w:rsid w:val="00E308AA"/>
    <w:rsid w:val="00E333DA"/>
    <w:rsid w:val="00E37E09"/>
    <w:rsid w:val="00E4144C"/>
    <w:rsid w:val="00E418CB"/>
    <w:rsid w:val="00E43A63"/>
    <w:rsid w:val="00E45793"/>
    <w:rsid w:val="00E506C4"/>
    <w:rsid w:val="00E51441"/>
    <w:rsid w:val="00E57F78"/>
    <w:rsid w:val="00E6062E"/>
    <w:rsid w:val="00E657C0"/>
    <w:rsid w:val="00E66036"/>
    <w:rsid w:val="00E67927"/>
    <w:rsid w:val="00E70EAF"/>
    <w:rsid w:val="00E722B6"/>
    <w:rsid w:val="00E72765"/>
    <w:rsid w:val="00E766E0"/>
    <w:rsid w:val="00E858E6"/>
    <w:rsid w:val="00E908A5"/>
    <w:rsid w:val="00E91DA2"/>
    <w:rsid w:val="00E95F4C"/>
    <w:rsid w:val="00EA1786"/>
    <w:rsid w:val="00EA314A"/>
    <w:rsid w:val="00EA66FE"/>
    <w:rsid w:val="00EB0C9F"/>
    <w:rsid w:val="00EB19D7"/>
    <w:rsid w:val="00EB68A7"/>
    <w:rsid w:val="00EB7281"/>
    <w:rsid w:val="00EC046D"/>
    <w:rsid w:val="00EC1049"/>
    <w:rsid w:val="00EC2ED7"/>
    <w:rsid w:val="00EC364C"/>
    <w:rsid w:val="00ED227C"/>
    <w:rsid w:val="00ED2397"/>
    <w:rsid w:val="00ED79D9"/>
    <w:rsid w:val="00EE1DC0"/>
    <w:rsid w:val="00EE3B6C"/>
    <w:rsid w:val="00EE55E0"/>
    <w:rsid w:val="00EE6AF7"/>
    <w:rsid w:val="00EE72B0"/>
    <w:rsid w:val="00EF1B76"/>
    <w:rsid w:val="00EF39DE"/>
    <w:rsid w:val="00EF5C22"/>
    <w:rsid w:val="00F03C67"/>
    <w:rsid w:val="00F10556"/>
    <w:rsid w:val="00F11063"/>
    <w:rsid w:val="00F15395"/>
    <w:rsid w:val="00F15B4C"/>
    <w:rsid w:val="00F16241"/>
    <w:rsid w:val="00F177F8"/>
    <w:rsid w:val="00F202FE"/>
    <w:rsid w:val="00F204FB"/>
    <w:rsid w:val="00F20A29"/>
    <w:rsid w:val="00F21FA6"/>
    <w:rsid w:val="00F22DAB"/>
    <w:rsid w:val="00F23891"/>
    <w:rsid w:val="00F2530F"/>
    <w:rsid w:val="00F26499"/>
    <w:rsid w:val="00F26705"/>
    <w:rsid w:val="00F26FFF"/>
    <w:rsid w:val="00F32F59"/>
    <w:rsid w:val="00F335DA"/>
    <w:rsid w:val="00F356F8"/>
    <w:rsid w:val="00F36B2B"/>
    <w:rsid w:val="00F37D10"/>
    <w:rsid w:val="00F42416"/>
    <w:rsid w:val="00F44370"/>
    <w:rsid w:val="00F5193D"/>
    <w:rsid w:val="00F51C08"/>
    <w:rsid w:val="00F53D9D"/>
    <w:rsid w:val="00F53F9D"/>
    <w:rsid w:val="00F557C7"/>
    <w:rsid w:val="00F62A1E"/>
    <w:rsid w:val="00F63AE6"/>
    <w:rsid w:val="00F64B22"/>
    <w:rsid w:val="00F64B56"/>
    <w:rsid w:val="00F65072"/>
    <w:rsid w:val="00F65F87"/>
    <w:rsid w:val="00F67468"/>
    <w:rsid w:val="00F728B9"/>
    <w:rsid w:val="00F73321"/>
    <w:rsid w:val="00F7447E"/>
    <w:rsid w:val="00F74BA3"/>
    <w:rsid w:val="00F7527D"/>
    <w:rsid w:val="00F7563B"/>
    <w:rsid w:val="00F81D94"/>
    <w:rsid w:val="00F8380E"/>
    <w:rsid w:val="00F8618B"/>
    <w:rsid w:val="00F93B29"/>
    <w:rsid w:val="00F93C17"/>
    <w:rsid w:val="00F95C4E"/>
    <w:rsid w:val="00F96980"/>
    <w:rsid w:val="00F97117"/>
    <w:rsid w:val="00FA0278"/>
    <w:rsid w:val="00FA0829"/>
    <w:rsid w:val="00FA24A3"/>
    <w:rsid w:val="00FA2ECE"/>
    <w:rsid w:val="00FA737E"/>
    <w:rsid w:val="00FB3A06"/>
    <w:rsid w:val="00FB3D34"/>
    <w:rsid w:val="00FB48A1"/>
    <w:rsid w:val="00FB6A50"/>
    <w:rsid w:val="00FB7986"/>
    <w:rsid w:val="00FB79F8"/>
    <w:rsid w:val="00FC1367"/>
    <w:rsid w:val="00FC5522"/>
    <w:rsid w:val="00FC7355"/>
    <w:rsid w:val="00FD1E32"/>
    <w:rsid w:val="00FD2E21"/>
    <w:rsid w:val="00FD536F"/>
    <w:rsid w:val="00FD6FD1"/>
    <w:rsid w:val="00FD75B6"/>
    <w:rsid w:val="00FE13E5"/>
    <w:rsid w:val="00FE1F25"/>
    <w:rsid w:val="00FE76C9"/>
    <w:rsid w:val="00FF1695"/>
    <w:rsid w:val="00FF35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19A808"/>
  <w15:chartTrackingRefBased/>
  <w15:docId w15:val="{DD47B13C-C60E-41D8-9CAF-2795E510A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uiPriority w:val="1"/>
    <w:qFormat/>
    <w:rsid w:val="00395024"/>
    <w:pPr>
      <w:widowControl w:val="0"/>
    </w:pPr>
    <w:rPr>
      <w:rFonts w:ascii="Tahoma" w:eastAsia="Tahoma" w:hAnsi="Tahoma" w:cs="Tahoma"/>
      <w:sz w:val="22"/>
      <w:szCs w:val="22"/>
      <w:lang w:val="en-US" w:eastAsia="en-US"/>
    </w:rPr>
  </w:style>
  <w:style w:type="paragraph" w:styleId="Heading1">
    <w:name w:val="heading 1"/>
    <w:basedOn w:val="Normal"/>
    <w:uiPriority w:val="1"/>
    <w:qFormat/>
    <w:rsid w:val="00395024"/>
    <w:pPr>
      <w:ind w:left="1448" w:hanging="5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973CED"/>
    <w:pPr>
      <w:keepNext/>
      <w:keepLines/>
      <w:spacing w:before="20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973CE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BodyText">
    <w:name w:val="Body Text"/>
    <w:basedOn w:val="Normal"/>
    <w:uiPriority w:val="1"/>
    <w:qFormat/>
    <w:rsid w:val="00395024"/>
    <w:pPr>
      <w:ind w:left="1808" w:hanging="360"/>
    </w:pPr>
    <w:rPr>
      <w:sz w:val="24"/>
      <w:szCs w:val="24"/>
    </w:rPr>
  </w:style>
  <w:style w:type="paragraph" w:styleId="ColorfulList-Accent1">
    <w:name w:val="Colorful List Accent 1"/>
    <w:basedOn w:val="Normal"/>
    <w:uiPriority w:val="34"/>
    <w:qFormat/>
    <w:rsid w:val="00395024"/>
    <w:pPr>
      <w:ind w:left="1808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395024"/>
  </w:style>
  <w:style w:type="character" w:styleId="Hyperlink">
    <w:name w:val="Hyperlink"/>
    <w:uiPriority w:val="99"/>
    <w:unhideWhenUsed/>
    <w:rsid w:val="0075713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C9E"/>
    <w:rPr>
      <w:rFonts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91C9E"/>
    <w:rPr>
      <w:rFonts w:ascii="Tahoma" w:eastAsia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973CED"/>
    <w:pPr>
      <w:widowControl/>
      <w:tabs>
        <w:tab w:val="left" w:pos="630"/>
        <w:tab w:val="left" w:pos="4140"/>
        <w:tab w:val="left" w:pos="6210"/>
      </w:tabs>
      <w:ind w:left="-540" w:right="-360"/>
    </w:pPr>
    <w:rPr>
      <w:rFonts w:ascii="Times New Roman" w:eastAsia="Times New Roman" w:hAnsi="Times New Roman" w:cs="Times New Roman"/>
      <w:sz w:val="28"/>
      <w:szCs w:val="20"/>
    </w:rPr>
  </w:style>
  <w:style w:type="character" w:styleId="FollowedHyperlink">
    <w:name w:val="FollowedHyperlink"/>
    <w:uiPriority w:val="99"/>
    <w:semiHidden/>
    <w:unhideWhenUsed/>
    <w:rsid w:val="008F2EEE"/>
    <w:rPr>
      <w:color w:val="800080"/>
      <w:u w:val="single"/>
    </w:rPr>
  </w:style>
  <w:style w:type="paragraph" w:customStyle="1" w:styleId="xl63">
    <w:name w:val="xl63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64">
    <w:name w:val="xl64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65">
    <w:name w:val="xl65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66">
    <w:name w:val="xl66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67">
    <w:name w:val="xl67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68">
    <w:name w:val="xl68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69">
    <w:name w:val="xl69"/>
    <w:basedOn w:val="Normal"/>
    <w:rsid w:val="008F2EEE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0">
    <w:name w:val="xl70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71">
    <w:name w:val="xl71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2">
    <w:name w:val="xl72"/>
    <w:basedOn w:val="Normal"/>
    <w:rsid w:val="008F2EE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3">
    <w:name w:val="xl73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4">
    <w:name w:val="xl74"/>
    <w:basedOn w:val="Normal"/>
    <w:rsid w:val="008F2EEE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5">
    <w:name w:val="xl75"/>
    <w:basedOn w:val="Normal"/>
    <w:rsid w:val="008F2EEE"/>
    <w:pPr>
      <w:widowControl/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6">
    <w:name w:val="xl76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7">
    <w:name w:val="xl77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8">
    <w:name w:val="xl78"/>
    <w:basedOn w:val="Normal"/>
    <w:rsid w:val="008F2EEE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79">
    <w:name w:val="xl79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0">
    <w:name w:val="xl80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1">
    <w:name w:val="xl81"/>
    <w:basedOn w:val="Normal"/>
    <w:rsid w:val="008F2EEE"/>
    <w:pPr>
      <w:widowControl/>
      <w:pBdr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2">
    <w:name w:val="xl82"/>
    <w:basedOn w:val="Normal"/>
    <w:rsid w:val="008F2EEE"/>
    <w:pPr>
      <w:widowControl/>
      <w:pBdr>
        <w:top w:val="double" w:sz="6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3">
    <w:name w:val="xl83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4">
    <w:name w:val="xl84"/>
    <w:basedOn w:val="Normal"/>
    <w:rsid w:val="008F2EEE"/>
    <w:pPr>
      <w:widowControl/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5">
    <w:name w:val="xl85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6">
    <w:name w:val="xl86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double" w:sz="6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7">
    <w:name w:val="xl87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88">
    <w:name w:val="xl88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89">
    <w:name w:val="xl89"/>
    <w:basedOn w:val="Normal"/>
    <w:rsid w:val="008F2EEE"/>
    <w:pPr>
      <w:widowControl/>
      <w:pBdr>
        <w:bottom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90">
    <w:name w:val="xl90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91">
    <w:name w:val="xl91"/>
    <w:basedOn w:val="Normal"/>
    <w:rsid w:val="008F2EEE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92">
    <w:name w:val="xl92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93">
    <w:name w:val="xl93"/>
    <w:basedOn w:val="Normal"/>
    <w:rsid w:val="008F2EEE"/>
    <w:pPr>
      <w:widowControl/>
      <w:pBdr>
        <w:lef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94">
    <w:name w:val="xl94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95">
    <w:name w:val="xl95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96">
    <w:name w:val="xl96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97">
    <w:name w:val="xl97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98">
    <w:name w:val="xl98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99">
    <w:name w:val="xl99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00">
    <w:name w:val="xl100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01">
    <w:name w:val="xl101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02">
    <w:name w:val="xl102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i/>
      <w:iCs/>
      <w:sz w:val="16"/>
      <w:szCs w:val="16"/>
      <w:lang w:val="id-ID" w:eastAsia="id-ID"/>
    </w:rPr>
  </w:style>
  <w:style w:type="paragraph" w:customStyle="1" w:styleId="xl103">
    <w:name w:val="xl103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04">
    <w:name w:val="xl104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rebuchet MS" w:eastAsia="Times New Roman" w:hAnsi="Trebuchet MS" w:cs="Times New Roman"/>
      <w:sz w:val="20"/>
      <w:szCs w:val="20"/>
      <w:lang w:val="id-ID" w:eastAsia="id-ID"/>
    </w:rPr>
  </w:style>
  <w:style w:type="paragraph" w:customStyle="1" w:styleId="xl105">
    <w:name w:val="xl105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rebuchet MS" w:eastAsia="Times New Roman" w:hAnsi="Trebuchet MS" w:cs="Times New Roman"/>
      <w:b/>
      <w:bCs/>
      <w:sz w:val="20"/>
      <w:szCs w:val="20"/>
      <w:lang w:val="id-ID" w:eastAsia="id-ID"/>
    </w:rPr>
  </w:style>
  <w:style w:type="paragraph" w:customStyle="1" w:styleId="xl106">
    <w:name w:val="xl106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07">
    <w:name w:val="xl107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08">
    <w:name w:val="xl108"/>
    <w:basedOn w:val="Normal"/>
    <w:rsid w:val="008F2EEE"/>
    <w:pPr>
      <w:widowControl/>
      <w:pBdr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09">
    <w:name w:val="xl109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10">
    <w:name w:val="xl110"/>
    <w:basedOn w:val="Normal"/>
    <w:rsid w:val="008F2EEE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11">
    <w:name w:val="xl111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FF0000"/>
      <w:sz w:val="16"/>
      <w:szCs w:val="16"/>
      <w:lang w:val="id-ID" w:eastAsia="id-ID"/>
    </w:rPr>
  </w:style>
  <w:style w:type="paragraph" w:customStyle="1" w:styleId="xl112">
    <w:name w:val="xl112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13">
    <w:name w:val="xl113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14">
    <w:name w:val="xl114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i/>
      <w:iCs/>
      <w:sz w:val="16"/>
      <w:szCs w:val="16"/>
      <w:lang w:val="id-ID" w:eastAsia="id-ID"/>
    </w:rPr>
  </w:style>
  <w:style w:type="paragraph" w:customStyle="1" w:styleId="xl115">
    <w:name w:val="xl115"/>
    <w:basedOn w:val="Normal"/>
    <w:rsid w:val="008F2EEE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16">
    <w:name w:val="xl116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17">
    <w:name w:val="xl117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18">
    <w:name w:val="xl118"/>
    <w:basedOn w:val="Normal"/>
    <w:rsid w:val="008F2EEE"/>
    <w:pPr>
      <w:widowControl/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19">
    <w:name w:val="xl119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20">
    <w:name w:val="xl120"/>
    <w:basedOn w:val="Normal"/>
    <w:rsid w:val="008F2EEE"/>
    <w:pPr>
      <w:widowControl/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21">
    <w:name w:val="xl121"/>
    <w:basedOn w:val="Normal"/>
    <w:rsid w:val="008F2EEE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22">
    <w:name w:val="xl122"/>
    <w:basedOn w:val="Normal"/>
    <w:rsid w:val="008F2EEE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rebuchet MS" w:eastAsia="Times New Roman" w:hAnsi="Trebuchet MS" w:cs="Times New Roman"/>
      <w:sz w:val="20"/>
      <w:szCs w:val="20"/>
      <w:lang w:val="id-ID" w:eastAsia="id-ID"/>
    </w:rPr>
  </w:style>
  <w:style w:type="paragraph" w:customStyle="1" w:styleId="xl123">
    <w:name w:val="xl123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rebuchet MS" w:eastAsia="Times New Roman" w:hAnsi="Trebuchet MS" w:cs="Times New Roman"/>
      <w:sz w:val="20"/>
      <w:szCs w:val="20"/>
      <w:lang w:val="id-ID" w:eastAsia="id-ID"/>
    </w:rPr>
  </w:style>
  <w:style w:type="paragraph" w:customStyle="1" w:styleId="xl124">
    <w:name w:val="xl124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rebuchet MS" w:eastAsia="Times New Roman" w:hAnsi="Trebuchet MS" w:cs="Times New Roman"/>
      <w:sz w:val="20"/>
      <w:szCs w:val="20"/>
      <w:lang w:val="id-ID" w:eastAsia="id-ID"/>
    </w:rPr>
  </w:style>
  <w:style w:type="paragraph" w:customStyle="1" w:styleId="xl125">
    <w:name w:val="xl125"/>
    <w:basedOn w:val="Normal"/>
    <w:rsid w:val="008F2EE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Trebuchet MS" w:eastAsia="Times New Roman" w:hAnsi="Trebuchet MS" w:cs="Times New Roman"/>
      <w:sz w:val="20"/>
      <w:szCs w:val="20"/>
      <w:lang w:val="id-ID" w:eastAsia="id-ID"/>
    </w:rPr>
  </w:style>
  <w:style w:type="paragraph" w:customStyle="1" w:styleId="xl126">
    <w:name w:val="xl126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27">
    <w:name w:val="xl127"/>
    <w:basedOn w:val="Normal"/>
    <w:rsid w:val="008F2EEE"/>
    <w:pPr>
      <w:widowControl/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28">
    <w:name w:val="xl128"/>
    <w:basedOn w:val="Normal"/>
    <w:rsid w:val="008F2EEE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29">
    <w:name w:val="xl129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30">
    <w:name w:val="xl130"/>
    <w:basedOn w:val="Normal"/>
    <w:rsid w:val="008F2EEE"/>
    <w:pPr>
      <w:widowControl/>
      <w:pBdr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31">
    <w:name w:val="xl131"/>
    <w:basedOn w:val="Normal"/>
    <w:rsid w:val="008F2EEE"/>
    <w:pPr>
      <w:widowControl/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32">
    <w:name w:val="xl132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33">
    <w:name w:val="xl133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34">
    <w:name w:val="xl134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35">
    <w:name w:val="xl135"/>
    <w:basedOn w:val="Normal"/>
    <w:rsid w:val="008F2EEE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36">
    <w:name w:val="xl136"/>
    <w:basedOn w:val="Normal"/>
    <w:rsid w:val="008F2EEE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37">
    <w:name w:val="xl137"/>
    <w:basedOn w:val="Normal"/>
    <w:rsid w:val="008F2EEE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38">
    <w:name w:val="xl138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39">
    <w:name w:val="xl139"/>
    <w:basedOn w:val="Normal"/>
    <w:rsid w:val="008F2EEE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customStyle="1" w:styleId="xl140">
    <w:name w:val="xl140"/>
    <w:basedOn w:val="Normal"/>
    <w:rsid w:val="008F2EEE"/>
    <w:pPr>
      <w:widowControl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41">
    <w:name w:val="xl141"/>
    <w:basedOn w:val="Normal"/>
    <w:rsid w:val="008F2EEE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42">
    <w:name w:val="xl142"/>
    <w:basedOn w:val="Normal"/>
    <w:rsid w:val="008F2EEE"/>
    <w:pPr>
      <w:widowControl/>
      <w:pBdr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id-ID" w:eastAsia="id-ID"/>
    </w:rPr>
  </w:style>
  <w:style w:type="paragraph" w:customStyle="1" w:styleId="xl143">
    <w:name w:val="xl143"/>
    <w:basedOn w:val="Normal"/>
    <w:rsid w:val="008F2EEE"/>
    <w:pPr>
      <w:widowControl/>
      <w:pBdr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id-ID" w:eastAsia="id-ID"/>
    </w:rPr>
  </w:style>
  <w:style w:type="paragraph" w:styleId="Header">
    <w:name w:val="header"/>
    <w:basedOn w:val="Normal"/>
    <w:link w:val="HeaderChar"/>
    <w:uiPriority w:val="99"/>
    <w:unhideWhenUsed/>
    <w:rsid w:val="00544B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44B56"/>
    <w:rPr>
      <w:rFonts w:ascii="Tahoma" w:eastAsia="Tahoma" w:hAnsi="Tahoma" w:cs="Tahom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44B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44B56"/>
    <w:rPr>
      <w:rFonts w:ascii="Tahoma" w:eastAsia="Tahoma" w:hAnsi="Tahoma" w:cs="Tahoma"/>
      <w:sz w:val="22"/>
      <w:szCs w:val="22"/>
    </w:rPr>
  </w:style>
  <w:style w:type="table" w:styleId="TableGrid">
    <w:name w:val="Table Grid"/>
    <w:basedOn w:val="TableNormal"/>
    <w:uiPriority w:val="39"/>
    <w:rsid w:val="00C650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diumGrid2">
    <w:name w:val="Medium Grid 2"/>
    <w:uiPriority w:val="1"/>
    <w:qFormat/>
    <w:rsid w:val="00562804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9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ED6D37-F557-4966-8832-745875D2C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A</dc:creator>
  <cp:keywords/>
  <cp:lastModifiedBy>zulfikar</cp:lastModifiedBy>
  <cp:revision>2</cp:revision>
  <cp:lastPrinted>2019-03-17T06:43:00Z</cp:lastPrinted>
  <dcterms:created xsi:type="dcterms:W3CDTF">2024-01-04T03:24:00Z</dcterms:created>
  <dcterms:modified xsi:type="dcterms:W3CDTF">2024-01-04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9T00:00:00Z</vt:filetime>
  </property>
  <property fmtid="{D5CDD505-2E9C-101B-9397-08002B2CF9AE}" pid="3" name="LastSaved">
    <vt:filetime>2017-05-27T00:00:00Z</vt:filetime>
  </property>
</Properties>
</file>